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metadata/mwcoreProperties.xml" ContentType="application/vnd.mathworks.package.coreProperties+xml"/>
  <Override PartName="/metadata/mwcorePropertiesExtension.xml" ContentType="application/vnd.mathworks.package.corePropertiesExtension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athworks.com/package/2012/relationships/coreProperties" Target="metadata/mwcoreProperties.xml"/><Relationship Id="rId4" Type="http://schemas.mathworks.com/package/2014/relationships/corePropertiesExtension" Target="metadata/mwcorePropertiesExtension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B2725F" w14:textId="77777777" w:rsidR="0013090D" w:rsidRDefault="00F00EE7" w:rsidP="00330B89">
      <w:pPr>
        <w:pStyle w:val="Text"/>
        <w:spacing w:before="0" w:after="0"/>
      </w:pPr>
      <w:r>
        <w:t>Colin Keenan</w:t>
      </w:r>
    </w:p>
    <w:p w14:paraId="3DB27260" w14:textId="77777777" w:rsidR="0013090D" w:rsidRDefault="00F00EE7" w:rsidP="00330B89">
      <w:pPr>
        <w:pStyle w:val="Text"/>
        <w:spacing w:before="0" w:after="0"/>
      </w:pPr>
      <w:r>
        <w:t>ECE 5470</w:t>
      </w:r>
    </w:p>
    <w:p w14:paraId="3DB27261" w14:textId="77777777" w:rsidR="0013090D" w:rsidRDefault="00F00EE7" w:rsidP="00330B89">
      <w:pPr>
        <w:pStyle w:val="Text"/>
        <w:spacing w:before="0" w:after="0"/>
      </w:pPr>
      <w:r>
        <w:t>3-1-2020</w:t>
      </w:r>
    </w:p>
    <w:p w14:paraId="3DB27262" w14:textId="77777777" w:rsidR="0013090D" w:rsidRDefault="00F00EE7" w:rsidP="00330B89">
      <w:pPr>
        <w:pStyle w:val="Title"/>
        <w:spacing w:before="0" w:after="0"/>
        <w:jc w:val="center"/>
      </w:pPr>
      <w:r>
        <w:t>Homework 5</w:t>
      </w:r>
    </w:p>
    <w:p w14:paraId="3DB27263" w14:textId="77777777" w:rsidR="0013090D" w:rsidRDefault="00F00EE7">
      <w:pPr>
        <w:pStyle w:val="Text"/>
      </w:pPr>
      <w:r>
        <w:t>1.  Fourier Spectrum and Average Value</w:t>
      </w:r>
    </w:p>
    <w:p w14:paraId="3DB27264" w14:textId="77777777" w:rsidR="0013090D" w:rsidRDefault="00F00EE7">
      <w:pPr>
        <w:pStyle w:val="Heading1"/>
      </w:pPr>
      <w:r>
        <w:t>Compute, Center, and Enhance Fourier Spectrum for Fig5-1a.jpg, Fig5-1b.jpg, Fig5-1c.jpg, and Fig5-1d.jpg</w:t>
      </w:r>
    </w:p>
    <w:p w14:paraId="3DB27265" w14:textId="77777777" w:rsidR="0013090D" w:rsidRDefault="00F00EE7">
      <w:pPr>
        <w:pStyle w:val="Code"/>
      </w:pPr>
      <w:r>
        <w:rPr>
          <w:noProof/>
        </w:rPr>
        <w:t>clear</w:t>
      </w:r>
    </w:p>
    <w:p w14:paraId="3DB27268" w14:textId="77777777" w:rsidR="0013090D" w:rsidRDefault="0013090D">
      <w:pPr>
        <w:pStyle w:val="Code"/>
      </w:pPr>
    </w:p>
    <w:p w14:paraId="3DB27269" w14:textId="77777777" w:rsidR="0013090D" w:rsidRDefault="00F00EE7">
      <w:pPr>
        <w:pStyle w:val="Code"/>
      </w:pPr>
      <w:r>
        <w:rPr>
          <w:noProof/>
        </w:rPr>
        <w:t>imageA = imread(</w:t>
      </w:r>
      <w:r>
        <w:rPr>
          <w:noProof/>
          <w:color w:val="A020F0"/>
        </w:rPr>
        <w:t>'Fig5-1a.jpg'</w:t>
      </w:r>
      <w:r>
        <w:rPr>
          <w:noProof/>
        </w:rPr>
        <w:t>);</w:t>
      </w:r>
    </w:p>
    <w:p w14:paraId="3DB2726A" w14:textId="77777777" w:rsidR="0013090D" w:rsidRDefault="00F00EE7">
      <w:pPr>
        <w:pStyle w:val="Code"/>
      </w:pPr>
      <w:r>
        <w:rPr>
          <w:noProof/>
        </w:rPr>
        <w:t>imageB = imread(</w:t>
      </w:r>
      <w:r>
        <w:rPr>
          <w:noProof/>
          <w:color w:val="A020F0"/>
        </w:rPr>
        <w:t>'Fig5-1b.jpg'</w:t>
      </w:r>
      <w:r>
        <w:rPr>
          <w:noProof/>
        </w:rPr>
        <w:t>);</w:t>
      </w:r>
    </w:p>
    <w:p w14:paraId="3DB2726B" w14:textId="77777777" w:rsidR="0013090D" w:rsidRDefault="00F00EE7">
      <w:pPr>
        <w:pStyle w:val="Code"/>
      </w:pPr>
      <w:r>
        <w:rPr>
          <w:noProof/>
        </w:rPr>
        <w:t>imageC = imread(</w:t>
      </w:r>
      <w:r>
        <w:rPr>
          <w:noProof/>
          <w:color w:val="A020F0"/>
        </w:rPr>
        <w:t>'Fig5-1c.jpg'</w:t>
      </w:r>
      <w:r>
        <w:rPr>
          <w:noProof/>
        </w:rPr>
        <w:t>);</w:t>
      </w:r>
    </w:p>
    <w:p w14:paraId="3DB2726C" w14:textId="77777777" w:rsidR="0013090D" w:rsidRDefault="00F00EE7">
      <w:pPr>
        <w:pStyle w:val="Code"/>
      </w:pPr>
      <w:r>
        <w:rPr>
          <w:noProof/>
        </w:rPr>
        <w:t>imageD = imread(</w:t>
      </w:r>
      <w:r>
        <w:rPr>
          <w:noProof/>
          <w:color w:val="A020F0"/>
        </w:rPr>
        <w:t>'Fig5-1d.jpg'</w:t>
      </w:r>
      <w:r>
        <w:rPr>
          <w:noProof/>
        </w:rPr>
        <w:t>);</w:t>
      </w:r>
    </w:p>
    <w:p w14:paraId="3DB2726D" w14:textId="77777777" w:rsidR="0013090D" w:rsidRDefault="0013090D">
      <w:pPr>
        <w:pStyle w:val="Code"/>
      </w:pPr>
    </w:p>
    <w:p w14:paraId="3DB2726E" w14:textId="77777777" w:rsidR="0013090D" w:rsidRDefault="00F00EE7">
      <w:pPr>
        <w:pStyle w:val="Code"/>
      </w:pPr>
      <w:r>
        <w:rPr>
          <w:noProof/>
        </w:rPr>
        <w:t>[AS, AcS, AeS] = cceFourierSpec(imageA);</w:t>
      </w:r>
    </w:p>
    <w:p w14:paraId="3DB2726F" w14:textId="77777777" w:rsidR="0013090D" w:rsidRDefault="00F00EE7">
      <w:pPr>
        <w:pStyle w:val="Code"/>
      </w:pPr>
      <w:r>
        <w:rPr>
          <w:noProof/>
        </w:rPr>
        <w:t>[BS, BcS, BeS] = cceFourierSpec(imageB);</w:t>
      </w:r>
    </w:p>
    <w:p w14:paraId="3DB27270" w14:textId="77777777" w:rsidR="0013090D" w:rsidRDefault="00F00EE7">
      <w:pPr>
        <w:pStyle w:val="Code"/>
      </w:pPr>
      <w:r>
        <w:rPr>
          <w:noProof/>
        </w:rPr>
        <w:t>[CS, CcS, CeS] = cceFourierSpec(imageC);</w:t>
      </w:r>
    </w:p>
    <w:p w14:paraId="3DB27271" w14:textId="77777777" w:rsidR="0013090D" w:rsidRDefault="00F00EE7">
      <w:pPr>
        <w:pStyle w:val="Code"/>
      </w:pPr>
      <w:r>
        <w:rPr>
          <w:noProof/>
        </w:rPr>
        <w:t>[DS, DcS, DeS] = cceFourierSpec(imageD);</w:t>
      </w:r>
    </w:p>
    <w:p w14:paraId="3DB27272" w14:textId="77777777" w:rsidR="0013090D" w:rsidRDefault="0013090D">
      <w:pPr>
        <w:pStyle w:val="Code"/>
      </w:pPr>
    </w:p>
    <w:p w14:paraId="3DB27273" w14:textId="77777777" w:rsidR="0013090D" w:rsidRDefault="00F00EE7">
      <w:pPr>
        <w:pStyle w:val="Code"/>
      </w:pPr>
      <w:r>
        <w:rPr>
          <w:noProof/>
        </w:rPr>
        <w:t>figure();</w:t>
      </w:r>
    </w:p>
    <w:p w14:paraId="3DB27274" w14:textId="77777777" w:rsidR="0013090D" w:rsidRDefault="00F00EE7">
      <w:pPr>
        <w:pStyle w:val="Code"/>
      </w:pPr>
      <w:r>
        <w:rPr>
          <w:noProof/>
          <w:color w:val="228B22"/>
        </w:rPr>
        <w:t>% Original Images</w:t>
      </w:r>
    </w:p>
    <w:p w14:paraId="3DB27275" w14:textId="77777777" w:rsidR="0013090D" w:rsidRDefault="00F00EE7">
      <w:pPr>
        <w:pStyle w:val="Code"/>
      </w:pPr>
      <w:r>
        <w:rPr>
          <w:noProof/>
        </w:rPr>
        <w:t>subplot(4,4,1)</w:t>
      </w:r>
    </w:p>
    <w:p w14:paraId="3DB27276" w14:textId="77777777" w:rsidR="0013090D" w:rsidRDefault="00F00EE7">
      <w:pPr>
        <w:pStyle w:val="Code"/>
      </w:pPr>
      <w:r>
        <w:rPr>
          <w:noProof/>
        </w:rPr>
        <w:t>imshow(imageA);</w:t>
      </w:r>
    </w:p>
    <w:p w14:paraId="3DB27277" w14:textId="77777777" w:rsidR="0013090D" w:rsidRDefault="00F00EE7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Fig5-1a.jpg"</w:t>
      </w:r>
      <w:r>
        <w:rPr>
          <w:noProof/>
        </w:rPr>
        <w:t>);</w:t>
      </w:r>
    </w:p>
    <w:p w14:paraId="3DB27278" w14:textId="77777777" w:rsidR="0013090D" w:rsidRDefault="00F00EE7">
      <w:pPr>
        <w:pStyle w:val="Code"/>
      </w:pPr>
      <w:r>
        <w:rPr>
          <w:noProof/>
        </w:rPr>
        <w:t>subplot(4,4,2)</w:t>
      </w:r>
    </w:p>
    <w:p w14:paraId="3DB27279" w14:textId="77777777" w:rsidR="0013090D" w:rsidRDefault="00F00EE7">
      <w:pPr>
        <w:pStyle w:val="Code"/>
      </w:pPr>
      <w:r>
        <w:rPr>
          <w:noProof/>
        </w:rPr>
        <w:t>imshow(imageB);</w:t>
      </w:r>
    </w:p>
    <w:p w14:paraId="3DB2727A" w14:textId="77777777" w:rsidR="0013090D" w:rsidRDefault="00F00EE7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Fig5-1b.jpg"</w:t>
      </w:r>
      <w:r>
        <w:rPr>
          <w:noProof/>
        </w:rPr>
        <w:t>);</w:t>
      </w:r>
    </w:p>
    <w:p w14:paraId="3DB2727B" w14:textId="77777777" w:rsidR="0013090D" w:rsidRDefault="00F00EE7">
      <w:pPr>
        <w:pStyle w:val="Code"/>
      </w:pPr>
      <w:r>
        <w:rPr>
          <w:noProof/>
        </w:rPr>
        <w:t>subplot(4,4,3)</w:t>
      </w:r>
    </w:p>
    <w:p w14:paraId="3DB2727C" w14:textId="77777777" w:rsidR="0013090D" w:rsidRDefault="00F00EE7">
      <w:pPr>
        <w:pStyle w:val="Code"/>
      </w:pPr>
      <w:r>
        <w:rPr>
          <w:noProof/>
        </w:rPr>
        <w:t>imshow(imageC);</w:t>
      </w:r>
    </w:p>
    <w:p w14:paraId="3DB2727D" w14:textId="77777777" w:rsidR="0013090D" w:rsidRDefault="00F00EE7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Fig5-1c.jpg"</w:t>
      </w:r>
      <w:r>
        <w:rPr>
          <w:noProof/>
        </w:rPr>
        <w:t>);</w:t>
      </w:r>
    </w:p>
    <w:p w14:paraId="3DB2727E" w14:textId="77777777" w:rsidR="0013090D" w:rsidRDefault="00F00EE7">
      <w:pPr>
        <w:pStyle w:val="Code"/>
      </w:pPr>
      <w:r>
        <w:rPr>
          <w:noProof/>
        </w:rPr>
        <w:t>subplot(4,4,4)</w:t>
      </w:r>
    </w:p>
    <w:p w14:paraId="3DB2727F" w14:textId="77777777" w:rsidR="0013090D" w:rsidRDefault="00F00EE7">
      <w:pPr>
        <w:pStyle w:val="Code"/>
      </w:pPr>
      <w:r>
        <w:rPr>
          <w:noProof/>
        </w:rPr>
        <w:t>imshow(imageD);</w:t>
      </w:r>
    </w:p>
    <w:p w14:paraId="3DB27280" w14:textId="77777777" w:rsidR="0013090D" w:rsidRDefault="00F00EE7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Fig5-1d.jpg"</w:t>
      </w:r>
      <w:r>
        <w:rPr>
          <w:noProof/>
        </w:rPr>
        <w:t>);</w:t>
      </w:r>
    </w:p>
    <w:p w14:paraId="3DB27281" w14:textId="77777777" w:rsidR="0013090D" w:rsidRDefault="0013090D">
      <w:pPr>
        <w:pStyle w:val="Code"/>
      </w:pPr>
    </w:p>
    <w:p w14:paraId="3DB27282" w14:textId="77777777" w:rsidR="0013090D" w:rsidRDefault="00F00EE7">
      <w:pPr>
        <w:pStyle w:val="Code"/>
      </w:pPr>
      <w:r>
        <w:rPr>
          <w:noProof/>
          <w:color w:val="228B22"/>
        </w:rPr>
        <w:t>% Fourier Spectrums</w:t>
      </w:r>
    </w:p>
    <w:p w14:paraId="3DB27283" w14:textId="77777777" w:rsidR="0013090D" w:rsidRDefault="00F00EE7">
      <w:pPr>
        <w:pStyle w:val="Code"/>
      </w:pPr>
      <w:r>
        <w:rPr>
          <w:noProof/>
        </w:rPr>
        <w:t>subplot(4,4,5)</w:t>
      </w:r>
    </w:p>
    <w:p w14:paraId="3DB27284" w14:textId="77777777" w:rsidR="0013090D" w:rsidRDefault="00F00EE7">
      <w:pPr>
        <w:pStyle w:val="Code"/>
      </w:pPr>
      <w:r>
        <w:rPr>
          <w:noProof/>
        </w:rPr>
        <w:t>imshow(AS, []);</w:t>
      </w:r>
    </w:p>
    <w:p w14:paraId="3DB27285" w14:textId="77777777" w:rsidR="0013090D" w:rsidRDefault="00F00EE7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Fig5-1a.jpg Spectrum"</w:t>
      </w:r>
      <w:r>
        <w:rPr>
          <w:noProof/>
        </w:rPr>
        <w:t>);</w:t>
      </w:r>
    </w:p>
    <w:p w14:paraId="3DB27286" w14:textId="77777777" w:rsidR="0013090D" w:rsidRDefault="00F00EE7">
      <w:pPr>
        <w:pStyle w:val="Code"/>
      </w:pPr>
      <w:r>
        <w:rPr>
          <w:noProof/>
        </w:rPr>
        <w:t>subplot(4,4,6)</w:t>
      </w:r>
    </w:p>
    <w:p w14:paraId="3DB27287" w14:textId="77777777" w:rsidR="0013090D" w:rsidRDefault="00F00EE7">
      <w:pPr>
        <w:pStyle w:val="Code"/>
      </w:pPr>
      <w:r>
        <w:rPr>
          <w:noProof/>
        </w:rPr>
        <w:t>imshow(BS, []);</w:t>
      </w:r>
    </w:p>
    <w:p w14:paraId="3DB27288" w14:textId="77777777" w:rsidR="0013090D" w:rsidRDefault="00F00EE7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Fig5-1b.jpg Spectrum"</w:t>
      </w:r>
      <w:r>
        <w:rPr>
          <w:noProof/>
        </w:rPr>
        <w:t>);</w:t>
      </w:r>
    </w:p>
    <w:p w14:paraId="3DB27289" w14:textId="77777777" w:rsidR="0013090D" w:rsidRDefault="00F00EE7">
      <w:pPr>
        <w:pStyle w:val="Code"/>
      </w:pPr>
      <w:r>
        <w:rPr>
          <w:noProof/>
        </w:rPr>
        <w:t>subplot(4,4,7)</w:t>
      </w:r>
    </w:p>
    <w:p w14:paraId="3DB2728A" w14:textId="77777777" w:rsidR="0013090D" w:rsidRDefault="00F00EE7">
      <w:pPr>
        <w:pStyle w:val="Code"/>
      </w:pPr>
      <w:r>
        <w:rPr>
          <w:noProof/>
        </w:rPr>
        <w:t>imshow(CS, []);</w:t>
      </w:r>
    </w:p>
    <w:p w14:paraId="3DB2728B" w14:textId="77777777" w:rsidR="0013090D" w:rsidRDefault="00F00EE7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Fig5-1c.jpg Spectrum"</w:t>
      </w:r>
      <w:r>
        <w:rPr>
          <w:noProof/>
        </w:rPr>
        <w:t>);</w:t>
      </w:r>
    </w:p>
    <w:p w14:paraId="3DB2728C" w14:textId="77777777" w:rsidR="0013090D" w:rsidRDefault="00F00EE7">
      <w:pPr>
        <w:pStyle w:val="Code"/>
      </w:pPr>
      <w:r>
        <w:rPr>
          <w:noProof/>
        </w:rPr>
        <w:t>subplot(4,4,8)</w:t>
      </w:r>
    </w:p>
    <w:p w14:paraId="3DB2728D" w14:textId="77777777" w:rsidR="0013090D" w:rsidRDefault="00F00EE7">
      <w:pPr>
        <w:pStyle w:val="Code"/>
      </w:pPr>
      <w:r>
        <w:rPr>
          <w:noProof/>
        </w:rPr>
        <w:t>imshow(DS, []);</w:t>
      </w:r>
    </w:p>
    <w:p w14:paraId="3DB2728E" w14:textId="77777777" w:rsidR="0013090D" w:rsidRDefault="00F00EE7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Fig5-1d.jpg Spectrum"</w:t>
      </w:r>
      <w:r>
        <w:rPr>
          <w:noProof/>
        </w:rPr>
        <w:t>);</w:t>
      </w:r>
    </w:p>
    <w:p w14:paraId="3DB2728F" w14:textId="77777777" w:rsidR="0013090D" w:rsidRDefault="0013090D">
      <w:pPr>
        <w:pStyle w:val="Code"/>
      </w:pPr>
    </w:p>
    <w:p w14:paraId="3DB27290" w14:textId="77777777" w:rsidR="0013090D" w:rsidRDefault="00F00EE7">
      <w:pPr>
        <w:pStyle w:val="Code"/>
      </w:pPr>
      <w:r>
        <w:rPr>
          <w:noProof/>
          <w:color w:val="228B22"/>
        </w:rPr>
        <w:lastRenderedPageBreak/>
        <w:t>% Centered Fourier Spectrums</w:t>
      </w:r>
    </w:p>
    <w:p w14:paraId="3DB27291" w14:textId="77777777" w:rsidR="0013090D" w:rsidRDefault="00F00EE7">
      <w:pPr>
        <w:pStyle w:val="Code"/>
      </w:pPr>
      <w:r>
        <w:rPr>
          <w:noProof/>
        </w:rPr>
        <w:t>subplot(4,4,9)</w:t>
      </w:r>
    </w:p>
    <w:p w14:paraId="3DB27292" w14:textId="77777777" w:rsidR="0013090D" w:rsidRDefault="00F00EE7">
      <w:pPr>
        <w:pStyle w:val="Code"/>
      </w:pPr>
      <w:r>
        <w:rPr>
          <w:noProof/>
        </w:rPr>
        <w:t>imshow(AcS, []);</w:t>
      </w:r>
    </w:p>
    <w:p w14:paraId="3DB27293" w14:textId="77777777" w:rsidR="0013090D" w:rsidRDefault="00F00EE7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Fig5-1a.jpg Centered Spectrum"</w:t>
      </w:r>
      <w:r>
        <w:rPr>
          <w:noProof/>
        </w:rPr>
        <w:t>);</w:t>
      </w:r>
    </w:p>
    <w:p w14:paraId="3DB27294" w14:textId="77777777" w:rsidR="0013090D" w:rsidRDefault="00F00EE7">
      <w:pPr>
        <w:pStyle w:val="Code"/>
      </w:pPr>
      <w:r>
        <w:rPr>
          <w:noProof/>
        </w:rPr>
        <w:t>subplot(4,4,10)</w:t>
      </w:r>
    </w:p>
    <w:p w14:paraId="3DB27295" w14:textId="77777777" w:rsidR="0013090D" w:rsidRDefault="00F00EE7">
      <w:pPr>
        <w:pStyle w:val="Code"/>
      </w:pPr>
      <w:r>
        <w:rPr>
          <w:noProof/>
        </w:rPr>
        <w:t>imshow(BcS, []);</w:t>
      </w:r>
    </w:p>
    <w:p w14:paraId="3DB27296" w14:textId="77777777" w:rsidR="0013090D" w:rsidRDefault="00F00EE7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Fig5-1b.jpg Centered Spectrum"</w:t>
      </w:r>
      <w:r>
        <w:rPr>
          <w:noProof/>
        </w:rPr>
        <w:t>);</w:t>
      </w:r>
    </w:p>
    <w:p w14:paraId="3DB27297" w14:textId="77777777" w:rsidR="0013090D" w:rsidRDefault="00F00EE7">
      <w:pPr>
        <w:pStyle w:val="Code"/>
      </w:pPr>
      <w:r>
        <w:rPr>
          <w:noProof/>
        </w:rPr>
        <w:t>subplot(4,4,11)</w:t>
      </w:r>
    </w:p>
    <w:p w14:paraId="3DB27298" w14:textId="77777777" w:rsidR="0013090D" w:rsidRDefault="00F00EE7">
      <w:pPr>
        <w:pStyle w:val="Code"/>
      </w:pPr>
      <w:r>
        <w:rPr>
          <w:noProof/>
        </w:rPr>
        <w:t>imshow(CcS, []);</w:t>
      </w:r>
    </w:p>
    <w:p w14:paraId="3DB27299" w14:textId="77777777" w:rsidR="0013090D" w:rsidRDefault="00F00EE7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Fig5-1c.jpg Centered Spectrum"</w:t>
      </w:r>
      <w:r>
        <w:rPr>
          <w:noProof/>
        </w:rPr>
        <w:t>);</w:t>
      </w:r>
    </w:p>
    <w:p w14:paraId="3DB2729A" w14:textId="77777777" w:rsidR="0013090D" w:rsidRDefault="00F00EE7">
      <w:pPr>
        <w:pStyle w:val="Code"/>
      </w:pPr>
      <w:r>
        <w:rPr>
          <w:noProof/>
        </w:rPr>
        <w:t>subplot(4,4,12)</w:t>
      </w:r>
    </w:p>
    <w:p w14:paraId="3DB2729B" w14:textId="77777777" w:rsidR="0013090D" w:rsidRDefault="00F00EE7">
      <w:pPr>
        <w:pStyle w:val="Code"/>
      </w:pPr>
      <w:r>
        <w:rPr>
          <w:noProof/>
        </w:rPr>
        <w:t>imshow(DcS, []);</w:t>
      </w:r>
    </w:p>
    <w:p w14:paraId="3DB2729C" w14:textId="77777777" w:rsidR="0013090D" w:rsidRDefault="00F00EE7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Fig5-1d.jpg Centered Spectrum"</w:t>
      </w:r>
      <w:r>
        <w:rPr>
          <w:noProof/>
        </w:rPr>
        <w:t>);</w:t>
      </w:r>
    </w:p>
    <w:p w14:paraId="3DB2729D" w14:textId="77777777" w:rsidR="0013090D" w:rsidRDefault="0013090D">
      <w:pPr>
        <w:pStyle w:val="Code"/>
      </w:pPr>
    </w:p>
    <w:p w14:paraId="3DB2729E" w14:textId="77777777" w:rsidR="0013090D" w:rsidRDefault="00F00EE7">
      <w:pPr>
        <w:pStyle w:val="Code"/>
      </w:pPr>
      <w:r>
        <w:rPr>
          <w:noProof/>
          <w:color w:val="228B22"/>
        </w:rPr>
        <w:t>% Enhanced Centered Spectrums</w:t>
      </w:r>
    </w:p>
    <w:p w14:paraId="3DB2729F" w14:textId="77777777" w:rsidR="0013090D" w:rsidRDefault="00F00EE7">
      <w:pPr>
        <w:pStyle w:val="Code"/>
      </w:pPr>
      <w:r>
        <w:rPr>
          <w:noProof/>
        </w:rPr>
        <w:t>subplot(4,4,13)</w:t>
      </w:r>
    </w:p>
    <w:p w14:paraId="3DB272A0" w14:textId="77777777" w:rsidR="0013090D" w:rsidRDefault="00F00EE7">
      <w:pPr>
        <w:pStyle w:val="Code"/>
      </w:pPr>
      <w:r>
        <w:rPr>
          <w:noProof/>
        </w:rPr>
        <w:t>imshow(AeS, []);</w:t>
      </w:r>
    </w:p>
    <w:p w14:paraId="3DB272A1" w14:textId="77777777" w:rsidR="0013090D" w:rsidRDefault="00F00EE7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Fig5-1a.jpg Enhanced Centered Spectrum"</w:t>
      </w:r>
      <w:r>
        <w:rPr>
          <w:noProof/>
        </w:rPr>
        <w:t>);</w:t>
      </w:r>
    </w:p>
    <w:p w14:paraId="3DB272A2" w14:textId="77777777" w:rsidR="0013090D" w:rsidRDefault="00F00EE7">
      <w:pPr>
        <w:pStyle w:val="Code"/>
      </w:pPr>
      <w:r>
        <w:rPr>
          <w:noProof/>
        </w:rPr>
        <w:t>subplot(4,4,14)</w:t>
      </w:r>
    </w:p>
    <w:p w14:paraId="3DB272A3" w14:textId="77777777" w:rsidR="0013090D" w:rsidRDefault="00F00EE7">
      <w:pPr>
        <w:pStyle w:val="Code"/>
      </w:pPr>
      <w:r>
        <w:rPr>
          <w:noProof/>
        </w:rPr>
        <w:t>imshow(BeS, []);</w:t>
      </w:r>
    </w:p>
    <w:p w14:paraId="3DB272A4" w14:textId="77777777" w:rsidR="0013090D" w:rsidRDefault="00F00EE7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Fig5-1b.jpg Enhanced Centered Spectrum"</w:t>
      </w:r>
      <w:r>
        <w:rPr>
          <w:noProof/>
        </w:rPr>
        <w:t>);</w:t>
      </w:r>
    </w:p>
    <w:p w14:paraId="3DB272A5" w14:textId="77777777" w:rsidR="0013090D" w:rsidRDefault="00F00EE7">
      <w:pPr>
        <w:pStyle w:val="Code"/>
      </w:pPr>
      <w:r>
        <w:rPr>
          <w:noProof/>
        </w:rPr>
        <w:t>subplot(4,4,15)</w:t>
      </w:r>
    </w:p>
    <w:p w14:paraId="3DB272A6" w14:textId="77777777" w:rsidR="0013090D" w:rsidRDefault="00F00EE7">
      <w:pPr>
        <w:pStyle w:val="Code"/>
      </w:pPr>
      <w:r>
        <w:rPr>
          <w:noProof/>
        </w:rPr>
        <w:t>imshow(CeS, []);</w:t>
      </w:r>
    </w:p>
    <w:p w14:paraId="3DB272A7" w14:textId="77777777" w:rsidR="0013090D" w:rsidRDefault="00F00EE7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Fig5-1c.jpg Enhanced Centered Spectrum"</w:t>
      </w:r>
      <w:r>
        <w:rPr>
          <w:noProof/>
        </w:rPr>
        <w:t>);</w:t>
      </w:r>
    </w:p>
    <w:p w14:paraId="3DB272A8" w14:textId="77777777" w:rsidR="0013090D" w:rsidRDefault="00F00EE7">
      <w:pPr>
        <w:pStyle w:val="Code"/>
      </w:pPr>
      <w:r>
        <w:rPr>
          <w:noProof/>
        </w:rPr>
        <w:t>subplot(4,4,16)</w:t>
      </w:r>
    </w:p>
    <w:p w14:paraId="3DB272A9" w14:textId="77777777" w:rsidR="0013090D" w:rsidRDefault="00F00EE7">
      <w:pPr>
        <w:pStyle w:val="Code"/>
      </w:pPr>
      <w:r>
        <w:rPr>
          <w:noProof/>
        </w:rPr>
        <w:t>imshow(DeS, []);</w:t>
      </w:r>
    </w:p>
    <w:p w14:paraId="7D96B04E" w14:textId="10B6F261" w:rsidR="003919D9" w:rsidRPr="003919D9" w:rsidRDefault="00F00EE7" w:rsidP="003919D9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Fig5-1d.jpg Enhanced Centered Spectrum"</w:t>
      </w:r>
      <w:r>
        <w:rPr>
          <w:noProof/>
        </w:rPr>
        <w:t>);</w:t>
      </w:r>
    </w:p>
    <w:p w14:paraId="653B6170" w14:textId="77777777" w:rsidR="005F7C17" w:rsidRDefault="005F7C17" w:rsidP="003919D9">
      <w:pPr>
        <w:divId w:val="2019042274"/>
        <w:rPr>
          <w:rFonts w:ascii="Consolas" w:eastAsia="Times New Roman" w:hAnsi="Consolas"/>
          <w:noProof/>
          <w:color w:val="404040"/>
          <w:sz w:val="24"/>
          <w:szCs w:val="24"/>
        </w:rPr>
      </w:pPr>
    </w:p>
    <w:p w14:paraId="3DB27378" w14:textId="4C01342C" w:rsidR="00442708" w:rsidRDefault="003919D9" w:rsidP="005F7C17">
      <w:pPr>
        <w:jc w:val="center"/>
        <w:divId w:val="2019042274"/>
        <w:rPr>
          <w:rFonts w:ascii="Consolas" w:eastAsia="Times New Roman" w:hAnsi="Consolas"/>
          <w:color w:val="404040"/>
          <w:sz w:val="24"/>
          <w:szCs w:val="24"/>
        </w:rPr>
      </w:pPr>
      <w:bookmarkStart w:id="0" w:name="_GoBack"/>
      <w:r>
        <w:rPr>
          <w:rFonts w:ascii="Consolas" w:eastAsia="Times New Roman" w:hAnsi="Consolas"/>
          <w:noProof/>
          <w:color w:val="404040"/>
          <w:sz w:val="24"/>
          <w:szCs w:val="24"/>
        </w:rPr>
        <w:drawing>
          <wp:inline distT="0" distB="0" distL="0" distR="0" wp14:anchorId="4774A9B2" wp14:editId="2BF9C8B8">
            <wp:extent cx="6588258" cy="36766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188" t="4807" r="9797" b="9503"/>
                    <a:stretch/>
                  </pic:blipFill>
                  <pic:spPr bwMode="auto">
                    <a:xfrm>
                      <a:off x="0" y="0"/>
                      <a:ext cx="6615512" cy="36918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p w14:paraId="61769571" w14:textId="77777777" w:rsidR="00330B89" w:rsidRDefault="00330B89">
      <w:pPr>
        <w:spacing w:after="160"/>
      </w:pPr>
      <w:r>
        <w:br w:type="page"/>
      </w:r>
    </w:p>
    <w:p w14:paraId="3DB272AB" w14:textId="36832D88" w:rsidR="0013090D" w:rsidRDefault="00F00EE7">
      <w:pPr>
        <w:pStyle w:val="Text"/>
      </w:pPr>
      <w:r>
        <w:lastRenderedPageBreak/>
        <w:t>2. Ideal Low-Pass Filtering</w:t>
      </w:r>
    </w:p>
    <w:p w14:paraId="3DB272AC" w14:textId="77777777" w:rsidR="0013090D" w:rsidRDefault="00F00EE7">
      <w:pPr>
        <w:pStyle w:val="Heading1"/>
      </w:pPr>
      <w:r>
        <w:t>Apply an Ideal Low Pass Filter to Fig5-2a.jpg and Fig5-2b.jpg with D0 values of 20 and 60</w:t>
      </w:r>
    </w:p>
    <w:p w14:paraId="3DB272AD" w14:textId="77777777" w:rsidR="0013090D" w:rsidRDefault="00F00EE7">
      <w:pPr>
        <w:pStyle w:val="Code"/>
      </w:pPr>
      <w:r>
        <w:rPr>
          <w:noProof/>
        </w:rPr>
        <w:t>clear</w:t>
      </w:r>
    </w:p>
    <w:p w14:paraId="3DB272B0" w14:textId="77777777" w:rsidR="0013090D" w:rsidRDefault="0013090D">
      <w:pPr>
        <w:pStyle w:val="Code"/>
      </w:pPr>
    </w:p>
    <w:p w14:paraId="3DB272B1" w14:textId="77777777" w:rsidR="0013090D" w:rsidRDefault="00F00EE7">
      <w:pPr>
        <w:pStyle w:val="Code"/>
      </w:pPr>
      <w:r>
        <w:rPr>
          <w:noProof/>
        </w:rPr>
        <w:t>imageA = imread(</w:t>
      </w:r>
      <w:r>
        <w:rPr>
          <w:noProof/>
          <w:color w:val="A020F0"/>
        </w:rPr>
        <w:t>'Fig5-2a.jpg'</w:t>
      </w:r>
      <w:r>
        <w:rPr>
          <w:noProof/>
        </w:rPr>
        <w:t>);</w:t>
      </w:r>
    </w:p>
    <w:p w14:paraId="3DB272B2" w14:textId="77777777" w:rsidR="0013090D" w:rsidRDefault="00F00EE7">
      <w:pPr>
        <w:pStyle w:val="Code"/>
      </w:pPr>
      <w:r>
        <w:rPr>
          <w:noProof/>
        </w:rPr>
        <w:t>imageB = imread(</w:t>
      </w:r>
      <w:r>
        <w:rPr>
          <w:noProof/>
          <w:color w:val="A020F0"/>
        </w:rPr>
        <w:t>'Fig5-2b.jpg'</w:t>
      </w:r>
      <w:r>
        <w:rPr>
          <w:noProof/>
        </w:rPr>
        <w:t>);</w:t>
      </w:r>
    </w:p>
    <w:p w14:paraId="3DB272B3" w14:textId="77777777" w:rsidR="0013090D" w:rsidRDefault="0013090D">
      <w:pPr>
        <w:pStyle w:val="Code"/>
      </w:pPr>
    </w:p>
    <w:p w14:paraId="3DB272B4" w14:textId="77777777" w:rsidR="0013090D" w:rsidRDefault="00F00EE7">
      <w:pPr>
        <w:pStyle w:val="Code"/>
      </w:pPr>
      <w:r>
        <w:rPr>
          <w:noProof/>
        </w:rPr>
        <w:t>Ailpf20 = ilpf(imageA, 20);</w:t>
      </w:r>
    </w:p>
    <w:p w14:paraId="3DB272B5" w14:textId="77777777" w:rsidR="0013090D" w:rsidRDefault="00F00EE7">
      <w:pPr>
        <w:pStyle w:val="Code"/>
      </w:pPr>
      <w:r>
        <w:rPr>
          <w:noProof/>
        </w:rPr>
        <w:t>Ailpf60 = ilpf(imageA, 60);</w:t>
      </w:r>
    </w:p>
    <w:p w14:paraId="3DB272B6" w14:textId="77777777" w:rsidR="0013090D" w:rsidRDefault="00F00EE7">
      <w:pPr>
        <w:pStyle w:val="Code"/>
      </w:pPr>
      <w:r>
        <w:rPr>
          <w:noProof/>
        </w:rPr>
        <w:t>Bilpf20 = ilpf(imageB, 20);</w:t>
      </w:r>
    </w:p>
    <w:p w14:paraId="3DB272B7" w14:textId="77777777" w:rsidR="0013090D" w:rsidRDefault="00F00EE7">
      <w:pPr>
        <w:pStyle w:val="Code"/>
      </w:pPr>
      <w:r>
        <w:rPr>
          <w:noProof/>
        </w:rPr>
        <w:t>Bilpf60 = ilpf(imageB, 60);</w:t>
      </w:r>
    </w:p>
    <w:p w14:paraId="3DB272B8" w14:textId="77777777" w:rsidR="0013090D" w:rsidRDefault="0013090D">
      <w:pPr>
        <w:pStyle w:val="Code"/>
      </w:pPr>
    </w:p>
    <w:p w14:paraId="3DB272B9" w14:textId="40B48243" w:rsidR="0013090D" w:rsidRDefault="003919D9">
      <w:pPr>
        <w:pStyle w:val="Code"/>
      </w:pPr>
      <w:r>
        <w:rPr>
          <w:rFonts w:eastAsia="Times New Roman"/>
          <w:noProof/>
          <w:color w:val="404040"/>
        </w:rPr>
        <w:drawing>
          <wp:anchor distT="0" distB="0" distL="114300" distR="114300" simplePos="0" relativeHeight="251653120" behindDoc="0" locked="0" layoutInCell="1" allowOverlap="1" wp14:anchorId="3DB27379" wp14:editId="6D1C4453">
            <wp:simplePos x="0" y="0"/>
            <wp:positionH relativeFrom="column">
              <wp:posOffset>2713990</wp:posOffset>
            </wp:positionH>
            <wp:positionV relativeFrom="paragraph">
              <wp:posOffset>51435</wp:posOffset>
            </wp:positionV>
            <wp:extent cx="4073423" cy="2943225"/>
            <wp:effectExtent l="0" t="0" r="0" b="0"/>
            <wp:wrapNone/>
            <wp:docPr id="2" name="uniqName_218_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8_29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715" t="8889" r="6904" b="11746"/>
                    <a:stretch/>
                  </pic:blipFill>
                  <pic:spPr bwMode="auto">
                    <a:xfrm>
                      <a:off x="0" y="0"/>
                      <a:ext cx="4073423" cy="2943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00EE7">
        <w:rPr>
          <w:noProof/>
        </w:rPr>
        <w:t>figure();</w:t>
      </w:r>
    </w:p>
    <w:p w14:paraId="3DB272BA" w14:textId="5EDF89C0" w:rsidR="0013090D" w:rsidRDefault="00F00EE7">
      <w:pPr>
        <w:pStyle w:val="Code"/>
      </w:pPr>
      <w:r>
        <w:rPr>
          <w:noProof/>
          <w:color w:val="228B22"/>
        </w:rPr>
        <w:t>% Fig5-2a.jpg</w:t>
      </w:r>
    </w:p>
    <w:p w14:paraId="3DB272BB" w14:textId="531824AD" w:rsidR="0013090D" w:rsidRDefault="00F00EE7">
      <w:pPr>
        <w:pStyle w:val="Code"/>
      </w:pPr>
      <w:r>
        <w:rPr>
          <w:noProof/>
        </w:rPr>
        <w:t>subplot(2,3,1)</w:t>
      </w:r>
    </w:p>
    <w:p w14:paraId="3DB272BC" w14:textId="6528E60C" w:rsidR="0013090D" w:rsidRDefault="00F00EE7">
      <w:pPr>
        <w:pStyle w:val="Code"/>
      </w:pPr>
      <w:r>
        <w:rPr>
          <w:noProof/>
        </w:rPr>
        <w:t>imshow(imageA);</w:t>
      </w:r>
    </w:p>
    <w:p w14:paraId="3DB272BD" w14:textId="1C88365A" w:rsidR="0013090D" w:rsidRDefault="00F00EE7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Before Filter"</w:t>
      </w:r>
      <w:r>
        <w:rPr>
          <w:noProof/>
        </w:rPr>
        <w:t>);</w:t>
      </w:r>
    </w:p>
    <w:p w14:paraId="3DB272BE" w14:textId="5840D865" w:rsidR="0013090D" w:rsidRDefault="00F00EE7">
      <w:pPr>
        <w:pStyle w:val="Code"/>
      </w:pPr>
      <w:r>
        <w:rPr>
          <w:noProof/>
        </w:rPr>
        <w:t>subplot(2,3,2)</w:t>
      </w:r>
    </w:p>
    <w:p w14:paraId="3DB272BF" w14:textId="43C5973F" w:rsidR="0013090D" w:rsidRDefault="00F00EE7">
      <w:pPr>
        <w:pStyle w:val="Code"/>
      </w:pPr>
      <w:r>
        <w:rPr>
          <w:noProof/>
        </w:rPr>
        <w:t>imshow(Ailpf20, []);</w:t>
      </w:r>
    </w:p>
    <w:p w14:paraId="3DB272C0" w14:textId="42DE2B15" w:rsidR="0013090D" w:rsidRDefault="00F00EE7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After ILPF with D0 of 20"</w:t>
      </w:r>
      <w:r>
        <w:rPr>
          <w:noProof/>
        </w:rPr>
        <w:t>);</w:t>
      </w:r>
    </w:p>
    <w:p w14:paraId="3DB272C1" w14:textId="5E14A328" w:rsidR="0013090D" w:rsidRDefault="00F00EE7">
      <w:pPr>
        <w:pStyle w:val="Code"/>
      </w:pPr>
      <w:r>
        <w:rPr>
          <w:noProof/>
        </w:rPr>
        <w:t>subplot(2,3,3)</w:t>
      </w:r>
    </w:p>
    <w:p w14:paraId="3DB272C2" w14:textId="61BCEFBD" w:rsidR="0013090D" w:rsidRDefault="00F00EE7">
      <w:pPr>
        <w:pStyle w:val="Code"/>
      </w:pPr>
      <w:r>
        <w:rPr>
          <w:noProof/>
        </w:rPr>
        <w:t>imshow(Ailpf60, []);</w:t>
      </w:r>
    </w:p>
    <w:p w14:paraId="3DB272C3" w14:textId="7413E35F" w:rsidR="0013090D" w:rsidRDefault="00F00EE7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After ILPF with D0 of 60"</w:t>
      </w:r>
      <w:r>
        <w:rPr>
          <w:noProof/>
        </w:rPr>
        <w:t>);</w:t>
      </w:r>
    </w:p>
    <w:p w14:paraId="3DB272C4" w14:textId="41D62DCD" w:rsidR="0013090D" w:rsidRDefault="00F00EE7">
      <w:pPr>
        <w:pStyle w:val="Code"/>
      </w:pPr>
      <w:r>
        <w:rPr>
          <w:noProof/>
          <w:color w:val="228B22"/>
        </w:rPr>
        <w:t>% Fig5-2b.jpg</w:t>
      </w:r>
    </w:p>
    <w:p w14:paraId="3DB272C5" w14:textId="318C3760" w:rsidR="0013090D" w:rsidRDefault="00F00EE7">
      <w:pPr>
        <w:pStyle w:val="Code"/>
      </w:pPr>
      <w:r>
        <w:rPr>
          <w:noProof/>
        </w:rPr>
        <w:t>subplot(2,3,4)</w:t>
      </w:r>
    </w:p>
    <w:p w14:paraId="3DB272C6" w14:textId="0FC2A887" w:rsidR="0013090D" w:rsidRDefault="00F00EE7">
      <w:pPr>
        <w:pStyle w:val="Code"/>
      </w:pPr>
      <w:r>
        <w:rPr>
          <w:noProof/>
        </w:rPr>
        <w:t>imshow(imageB);</w:t>
      </w:r>
    </w:p>
    <w:p w14:paraId="3DB272C7" w14:textId="0ECEF17B" w:rsidR="0013090D" w:rsidRDefault="00F00EE7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Before Filter"</w:t>
      </w:r>
      <w:r>
        <w:rPr>
          <w:noProof/>
        </w:rPr>
        <w:t>);</w:t>
      </w:r>
    </w:p>
    <w:p w14:paraId="3DB272C8" w14:textId="16E105BE" w:rsidR="0013090D" w:rsidRDefault="00F00EE7">
      <w:pPr>
        <w:pStyle w:val="Code"/>
      </w:pPr>
      <w:r>
        <w:rPr>
          <w:noProof/>
        </w:rPr>
        <w:t>subplot(2,3,5)</w:t>
      </w:r>
    </w:p>
    <w:p w14:paraId="3DB272C9" w14:textId="172A44A4" w:rsidR="0013090D" w:rsidRDefault="00F00EE7">
      <w:pPr>
        <w:pStyle w:val="Code"/>
      </w:pPr>
      <w:r>
        <w:rPr>
          <w:noProof/>
        </w:rPr>
        <w:t>imshow(Bilpf20, []);</w:t>
      </w:r>
    </w:p>
    <w:p w14:paraId="3DB272CA" w14:textId="0696E5A9" w:rsidR="0013090D" w:rsidRDefault="00F00EE7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After ILPF with D0 of 20"</w:t>
      </w:r>
      <w:r>
        <w:rPr>
          <w:noProof/>
        </w:rPr>
        <w:t>);</w:t>
      </w:r>
    </w:p>
    <w:p w14:paraId="3DB272CB" w14:textId="6D214C98" w:rsidR="0013090D" w:rsidRDefault="00F00EE7">
      <w:pPr>
        <w:pStyle w:val="Code"/>
      </w:pPr>
      <w:r>
        <w:rPr>
          <w:noProof/>
        </w:rPr>
        <w:t>subplot(2,3,6)</w:t>
      </w:r>
    </w:p>
    <w:p w14:paraId="3DB272CC" w14:textId="77777777" w:rsidR="0013090D" w:rsidRDefault="00F00EE7">
      <w:pPr>
        <w:pStyle w:val="Code"/>
      </w:pPr>
      <w:r>
        <w:rPr>
          <w:noProof/>
        </w:rPr>
        <w:t>imshow(Bilpf60, []);</w:t>
      </w:r>
    </w:p>
    <w:p w14:paraId="24742CEE" w14:textId="51D0A87B" w:rsidR="003919D9" w:rsidRPr="003919D9" w:rsidRDefault="00F00EE7" w:rsidP="003919D9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After ILPF with D0 of 60"</w:t>
      </w:r>
      <w:r>
        <w:rPr>
          <w:noProof/>
        </w:rPr>
        <w:t>);</w:t>
      </w:r>
    </w:p>
    <w:p w14:paraId="3DB2737A" w14:textId="70273F12" w:rsidR="00442708" w:rsidRDefault="00442708">
      <w:pPr>
        <w:divId w:val="1532887326"/>
        <w:rPr>
          <w:rFonts w:ascii="Consolas" w:eastAsia="Times New Roman" w:hAnsi="Consolas"/>
          <w:color w:val="404040"/>
          <w:sz w:val="24"/>
          <w:szCs w:val="24"/>
        </w:rPr>
      </w:pPr>
    </w:p>
    <w:p w14:paraId="3DB272CE" w14:textId="6A86846A" w:rsidR="0013090D" w:rsidRDefault="00F00EE7">
      <w:pPr>
        <w:pStyle w:val="Text"/>
      </w:pPr>
      <w:r>
        <w:t xml:space="preserve">Explanation: The above code filters the images using </w:t>
      </w:r>
      <w:r w:rsidR="003919D9">
        <w:t>an</w:t>
      </w:r>
      <w:r>
        <w:t xml:space="preserve"> ideal low-pass filter which does smooth out the image, however there is an odd halo-like </w:t>
      </w:r>
      <w:proofErr w:type="spellStart"/>
      <w:r>
        <w:t>art</w:t>
      </w:r>
      <w:r w:rsidR="003919D9">
        <w:t>i</w:t>
      </w:r>
      <w:r>
        <w:t>facting</w:t>
      </w:r>
      <w:proofErr w:type="spellEnd"/>
      <w:r>
        <w:t xml:space="preserve"> on big changes between light and dark.</w:t>
      </w:r>
    </w:p>
    <w:p w14:paraId="21C91397" w14:textId="77777777" w:rsidR="00330B89" w:rsidRDefault="00330B89">
      <w:pPr>
        <w:spacing w:after="160"/>
      </w:pPr>
      <w:r>
        <w:br w:type="page"/>
      </w:r>
    </w:p>
    <w:p w14:paraId="3DB272CF" w14:textId="1D50047E" w:rsidR="0013090D" w:rsidRDefault="00F00EE7">
      <w:pPr>
        <w:pStyle w:val="Text"/>
      </w:pPr>
      <w:r>
        <w:lastRenderedPageBreak/>
        <w:t>3. Butterworth Low-Pass Filtering</w:t>
      </w:r>
    </w:p>
    <w:p w14:paraId="3DB272D0" w14:textId="42AAE9F0" w:rsidR="0013090D" w:rsidRDefault="00F00EE7">
      <w:pPr>
        <w:pStyle w:val="Heading1"/>
      </w:pPr>
      <w:r>
        <w:t xml:space="preserve">Apply </w:t>
      </w:r>
      <w:r w:rsidR="00166749">
        <w:t>a</w:t>
      </w:r>
      <w:r>
        <w:t xml:space="preserve"> Butterworth Low Pass Filter to Fig5-2a.jpg and Fig5-2b.jpg with D0 values of 20 and 60</w:t>
      </w:r>
    </w:p>
    <w:p w14:paraId="3DB272D1" w14:textId="0AB5BA83" w:rsidR="0013090D" w:rsidRDefault="00F00EE7">
      <w:pPr>
        <w:pStyle w:val="Code"/>
      </w:pPr>
      <w:r>
        <w:rPr>
          <w:noProof/>
        </w:rPr>
        <w:t>clear</w:t>
      </w:r>
    </w:p>
    <w:p w14:paraId="3DB272D2" w14:textId="138BCD6A" w:rsidR="0013090D" w:rsidRDefault="0013090D">
      <w:pPr>
        <w:pStyle w:val="Code"/>
      </w:pPr>
    </w:p>
    <w:p w14:paraId="3DB272D5" w14:textId="0AFFA8D4" w:rsidR="0013090D" w:rsidRDefault="00F00EE7">
      <w:pPr>
        <w:pStyle w:val="Code"/>
      </w:pPr>
      <w:r>
        <w:rPr>
          <w:noProof/>
        </w:rPr>
        <w:t>imageA = imread(</w:t>
      </w:r>
      <w:r>
        <w:rPr>
          <w:noProof/>
          <w:color w:val="A020F0"/>
        </w:rPr>
        <w:t>'Fig5-2a.jpg'</w:t>
      </w:r>
      <w:r>
        <w:rPr>
          <w:noProof/>
        </w:rPr>
        <w:t>);</w:t>
      </w:r>
    </w:p>
    <w:p w14:paraId="3DB272D6" w14:textId="48A74295" w:rsidR="0013090D" w:rsidRDefault="00F00EE7">
      <w:pPr>
        <w:pStyle w:val="Code"/>
      </w:pPr>
      <w:r>
        <w:rPr>
          <w:noProof/>
        </w:rPr>
        <w:t>imageB = imread(</w:t>
      </w:r>
      <w:r>
        <w:rPr>
          <w:noProof/>
          <w:color w:val="A020F0"/>
        </w:rPr>
        <w:t>'Fig5-2b.jpg'</w:t>
      </w:r>
      <w:r>
        <w:rPr>
          <w:noProof/>
        </w:rPr>
        <w:t>);</w:t>
      </w:r>
    </w:p>
    <w:p w14:paraId="3DB272D7" w14:textId="27628AA6" w:rsidR="0013090D" w:rsidRDefault="0013090D">
      <w:pPr>
        <w:pStyle w:val="Code"/>
      </w:pPr>
    </w:p>
    <w:p w14:paraId="3DB272D8" w14:textId="2D499540" w:rsidR="0013090D" w:rsidRDefault="00F00EE7">
      <w:pPr>
        <w:pStyle w:val="Code"/>
      </w:pPr>
      <w:r>
        <w:rPr>
          <w:noProof/>
        </w:rPr>
        <w:t>Ablpf20 = blpf(imageA, 20);</w:t>
      </w:r>
    </w:p>
    <w:p w14:paraId="3DB272D9" w14:textId="5055C85B" w:rsidR="0013090D" w:rsidRDefault="00F00EE7">
      <w:pPr>
        <w:pStyle w:val="Code"/>
      </w:pPr>
      <w:r>
        <w:rPr>
          <w:noProof/>
        </w:rPr>
        <w:t>Ablpf60 = blpf(imageA, 60);</w:t>
      </w:r>
    </w:p>
    <w:p w14:paraId="3DB272DA" w14:textId="172B1E17" w:rsidR="0013090D" w:rsidRDefault="00F00EE7">
      <w:pPr>
        <w:pStyle w:val="Code"/>
      </w:pPr>
      <w:r>
        <w:rPr>
          <w:noProof/>
        </w:rPr>
        <w:t>Bblpf20 = blpf(imageB, 20);</w:t>
      </w:r>
    </w:p>
    <w:p w14:paraId="3DB272DB" w14:textId="3F44FF0A" w:rsidR="0013090D" w:rsidRDefault="00F00EE7">
      <w:pPr>
        <w:pStyle w:val="Code"/>
      </w:pPr>
      <w:r>
        <w:rPr>
          <w:noProof/>
        </w:rPr>
        <w:t>Bblpf60 = blpf(imageB, 60);</w:t>
      </w:r>
    </w:p>
    <w:p w14:paraId="1AA58678" w14:textId="7895045D" w:rsidR="00166749" w:rsidRDefault="00166749">
      <w:pPr>
        <w:pStyle w:val="Code"/>
        <w:rPr>
          <w:rFonts w:eastAsia="Times New Roman"/>
          <w:noProof/>
          <w:color w:val="404040"/>
        </w:rPr>
      </w:pPr>
    </w:p>
    <w:p w14:paraId="3DB272DD" w14:textId="15C2F2FA" w:rsidR="0013090D" w:rsidRDefault="00F00EE7">
      <w:pPr>
        <w:pStyle w:val="Code"/>
      </w:pPr>
      <w:r>
        <w:rPr>
          <w:noProof/>
        </w:rPr>
        <w:t>figure();</w:t>
      </w:r>
    </w:p>
    <w:p w14:paraId="3DB272DE" w14:textId="48DF7EB9" w:rsidR="0013090D" w:rsidRDefault="00F00EE7">
      <w:pPr>
        <w:pStyle w:val="Code"/>
      </w:pPr>
      <w:r>
        <w:rPr>
          <w:noProof/>
          <w:color w:val="228B22"/>
        </w:rPr>
        <w:t>% Fig5-2a.jpg</w:t>
      </w:r>
    </w:p>
    <w:p w14:paraId="3DB272DF" w14:textId="5544F2B1" w:rsidR="0013090D" w:rsidRDefault="00F00EE7">
      <w:pPr>
        <w:pStyle w:val="Code"/>
      </w:pPr>
      <w:r>
        <w:rPr>
          <w:noProof/>
        </w:rPr>
        <w:t>subplot(2,3,1)</w:t>
      </w:r>
    </w:p>
    <w:p w14:paraId="3DB272E0" w14:textId="07D558C1" w:rsidR="0013090D" w:rsidRDefault="00166749">
      <w:pPr>
        <w:pStyle w:val="Code"/>
      </w:pPr>
      <w:r>
        <w:rPr>
          <w:rFonts w:eastAsia="Times New Roman"/>
          <w:noProof/>
          <w:color w:val="404040"/>
        </w:rPr>
        <w:drawing>
          <wp:anchor distT="0" distB="0" distL="114300" distR="114300" simplePos="0" relativeHeight="251658240" behindDoc="0" locked="0" layoutInCell="1" allowOverlap="1" wp14:anchorId="3DB2737B" wp14:editId="476456A2">
            <wp:simplePos x="0" y="0"/>
            <wp:positionH relativeFrom="column">
              <wp:posOffset>2809875</wp:posOffset>
            </wp:positionH>
            <wp:positionV relativeFrom="paragraph">
              <wp:posOffset>19050</wp:posOffset>
            </wp:positionV>
            <wp:extent cx="3962786" cy="2828925"/>
            <wp:effectExtent l="0" t="0" r="0" b="0"/>
            <wp:wrapNone/>
            <wp:docPr id="3" name="uniqName_218_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8_32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667" t="8889" r="5953" b="12698"/>
                    <a:stretch/>
                  </pic:blipFill>
                  <pic:spPr bwMode="auto">
                    <a:xfrm>
                      <a:off x="0" y="0"/>
                      <a:ext cx="3962786" cy="2828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00EE7">
        <w:rPr>
          <w:noProof/>
        </w:rPr>
        <w:t>imshow(imageA);</w:t>
      </w:r>
    </w:p>
    <w:p w14:paraId="3DB272E1" w14:textId="77777777" w:rsidR="0013090D" w:rsidRDefault="00F00EE7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Before Filter"</w:t>
      </w:r>
      <w:r>
        <w:rPr>
          <w:noProof/>
        </w:rPr>
        <w:t>);</w:t>
      </w:r>
    </w:p>
    <w:p w14:paraId="3DB272E2" w14:textId="77777777" w:rsidR="0013090D" w:rsidRDefault="00F00EE7">
      <w:pPr>
        <w:pStyle w:val="Code"/>
      </w:pPr>
      <w:r>
        <w:rPr>
          <w:noProof/>
        </w:rPr>
        <w:t>subplot(2,3,2)</w:t>
      </w:r>
    </w:p>
    <w:p w14:paraId="3DB272E3" w14:textId="77777777" w:rsidR="0013090D" w:rsidRDefault="00F00EE7">
      <w:pPr>
        <w:pStyle w:val="Code"/>
      </w:pPr>
      <w:r>
        <w:rPr>
          <w:noProof/>
        </w:rPr>
        <w:t>imshow(Ablpf20, []);</w:t>
      </w:r>
    </w:p>
    <w:p w14:paraId="3DB272E4" w14:textId="77777777" w:rsidR="0013090D" w:rsidRDefault="00F00EE7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After BLPF with D0 of 20"</w:t>
      </w:r>
      <w:r>
        <w:rPr>
          <w:noProof/>
        </w:rPr>
        <w:t>);</w:t>
      </w:r>
    </w:p>
    <w:p w14:paraId="3DB272E5" w14:textId="77777777" w:rsidR="0013090D" w:rsidRDefault="00F00EE7">
      <w:pPr>
        <w:pStyle w:val="Code"/>
      </w:pPr>
      <w:r>
        <w:rPr>
          <w:noProof/>
        </w:rPr>
        <w:t>subplot(2,3,3)</w:t>
      </w:r>
    </w:p>
    <w:p w14:paraId="3DB272E6" w14:textId="77777777" w:rsidR="0013090D" w:rsidRDefault="00F00EE7">
      <w:pPr>
        <w:pStyle w:val="Code"/>
      </w:pPr>
      <w:r>
        <w:rPr>
          <w:noProof/>
        </w:rPr>
        <w:t>imshow(Ablpf60, []);</w:t>
      </w:r>
    </w:p>
    <w:p w14:paraId="3DB272E7" w14:textId="77777777" w:rsidR="0013090D" w:rsidRDefault="00F00EE7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After BLPF with D0 of 60"</w:t>
      </w:r>
      <w:r>
        <w:rPr>
          <w:noProof/>
        </w:rPr>
        <w:t>);</w:t>
      </w:r>
    </w:p>
    <w:p w14:paraId="3DB272E8" w14:textId="77777777" w:rsidR="0013090D" w:rsidRDefault="00F00EE7">
      <w:pPr>
        <w:pStyle w:val="Code"/>
      </w:pPr>
      <w:r>
        <w:rPr>
          <w:noProof/>
          <w:color w:val="228B22"/>
        </w:rPr>
        <w:t>% Fig5-2b.jpg</w:t>
      </w:r>
    </w:p>
    <w:p w14:paraId="3DB272E9" w14:textId="77777777" w:rsidR="0013090D" w:rsidRDefault="00F00EE7">
      <w:pPr>
        <w:pStyle w:val="Code"/>
      </w:pPr>
      <w:r>
        <w:rPr>
          <w:noProof/>
        </w:rPr>
        <w:t>subplot(2,3,4)</w:t>
      </w:r>
    </w:p>
    <w:p w14:paraId="3DB272EA" w14:textId="77777777" w:rsidR="0013090D" w:rsidRDefault="00F00EE7">
      <w:pPr>
        <w:pStyle w:val="Code"/>
      </w:pPr>
      <w:r>
        <w:rPr>
          <w:noProof/>
        </w:rPr>
        <w:t>imshow(imageB);</w:t>
      </w:r>
    </w:p>
    <w:p w14:paraId="3DB272EB" w14:textId="77777777" w:rsidR="0013090D" w:rsidRDefault="00F00EE7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Before Filter"</w:t>
      </w:r>
      <w:r>
        <w:rPr>
          <w:noProof/>
        </w:rPr>
        <w:t>);</w:t>
      </w:r>
    </w:p>
    <w:p w14:paraId="3DB272EC" w14:textId="77777777" w:rsidR="0013090D" w:rsidRDefault="00F00EE7">
      <w:pPr>
        <w:pStyle w:val="Code"/>
      </w:pPr>
      <w:r>
        <w:rPr>
          <w:noProof/>
        </w:rPr>
        <w:t>subplot(2,3,5)</w:t>
      </w:r>
    </w:p>
    <w:p w14:paraId="3DB272ED" w14:textId="77777777" w:rsidR="0013090D" w:rsidRDefault="00F00EE7">
      <w:pPr>
        <w:pStyle w:val="Code"/>
      </w:pPr>
      <w:r>
        <w:rPr>
          <w:noProof/>
        </w:rPr>
        <w:t>imshow(Bblpf20, []);</w:t>
      </w:r>
    </w:p>
    <w:p w14:paraId="3DB272EE" w14:textId="77777777" w:rsidR="0013090D" w:rsidRDefault="00F00EE7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After BLPF with D0 of 20"</w:t>
      </w:r>
      <w:r>
        <w:rPr>
          <w:noProof/>
        </w:rPr>
        <w:t>);</w:t>
      </w:r>
    </w:p>
    <w:p w14:paraId="3DB272EF" w14:textId="77777777" w:rsidR="0013090D" w:rsidRDefault="00F00EE7">
      <w:pPr>
        <w:pStyle w:val="Code"/>
      </w:pPr>
      <w:r>
        <w:rPr>
          <w:noProof/>
        </w:rPr>
        <w:t>subplot(2,3,6)</w:t>
      </w:r>
    </w:p>
    <w:p w14:paraId="3DB272F0" w14:textId="77777777" w:rsidR="0013090D" w:rsidRDefault="00F00EE7">
      <w:pPr>
        <w:pStyle w:val="Code"/>
      </w:pPr>
      <w:r>
        <w:rPr>
          <w:noProof/>
        </w:rPr>
        <w:t>imshow(Bblpf60, []);</w:t>
      </w:r>
    </w:p>
    <w:p w14:paraId="3DB272F1" w14:textId="77777777" w:rsidR="0013090D" w:rsidRDefault="00F00EE7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After BLPF with D0 of 60"</w:t>
      </w:r>
      <w:r>
        <w:rPr>
          <w:noProof/>
        </w:rPr>
        <w:t>);</w:t>
      </w:r>
    </w:p>
    <w:p w14:paraId="3DB2737C" w14:textId="2C7E7D07" w:rsidR="00442708" w:rsidRDefault="00442708">
      <w:pPr>
        <w:divId w:val="1980920022"/>
        <w:rPr>
          <w:rFonts w:ascii="Consolas" w:eastAsia="Times New Roman" w:hAnsi="Consolas"/>
          <w:color w:val="404040"/>
          <w:sz w:val="24"/>
          <w:szCs w:val="24"/>
        </w:rPr>
      </w:pPr>
    </w:p>
    <w:p w14:paraId="3DB272F2" w14:textId="74B5ABC9" w:rsidR="0013090D" w:rsidRDefault="00F00EE7">
      <w:pPr>
        <w:pStyle w:val="Text"/>
      </w:pPr>
      <w:r>
        <w:t xml:space="preserve">Explanation: The above code filters the images using a </w:t>
      </w:r>
      <w:r w:rsidR="00166749">
        <w:t>Butterworth</w:t>
      </w:r>
      <w:r>
        <w:t xml:space="preserve"> low-pass filter, which when compared with the previous ideal filter is much better at showing a smooth transition between dark and light without the odd halo-</w:t>
      </w:r>
      <w:proofErr w:type="spellStart"/>
      <w:r>
        <w:t>artifacting</w:t>
      </w:r>
      <w:proofErr w:type="spellEnd"/>
      <w:r>
        <w:t xml:space="preserve"> seen with the ideal filter.</w:t>
      </w:r>
    </w:p>
    <w:p w14:paraId="61362509" w14:textId="77777777" w:rsidR="00330B89" w:rsidRDefault="00330B89">
      <w:pPr>
        <w:spacing w:after="160"/>
      </w:pPr>
      <w:r>
        <w:br w:type="page"/>
      </w:r>
    </w:p>
    <w:p w14:paraId="3DB272F3" w14:textId="3A015C13" w:rsidR="0013090D" w:rsidRDefault="00F00EE7">
      <w:pPr>
        <w:pStyle w:val="Text"/>
      </w:pPr>
      <w:r>
        <w:lastRenderedPageBreak/>
        <w:t>4.  Gaussian Low-Pass Filtering</w:t>
      </w:r>
    </w:p>
    <w:p w14:paraId="3DB272F4" w14:textId="77777777" w:rsidR="0013090D" w:rsidRDefault="00F00EE7">
      <w:pPr>
        <w:pStyle w:val="Heading1"/>
      </w:pPr>
      <w:r>
        <w:t xml:space="preserve">Apply </w:t>
      </w:r>
      <w:proofErr w:type="gramStart"/>
      <w:r>
        <w:t>an</w:t>
      </w:r>
      <w:proofErr w:type="gramEnd"/>
      <w:r>
        <w:t xml:space="preserve"> Gaussian Low Pass Filter to Fig5-2a.jpg and Fig5-2b.jpg with D0 values of 20 and 60</w:t>
      </w:r>
    </w:p>
    <w:p w14:paraId="3DB272F5" w14:textId="17957550" w:rsidR="0013090D" w:rsidRDefault="00F00EE7">
      <w:pPr>
        <w:pStyle w:val="Code"/>
      </w:pPr>
      <w:r>
        <w:rPr>
          <w:noProof/>
        </w:rPr>
        <w:t>clear</w:t>
      </w:r>
    </w:p>
    <w:p w14:paraId="3DB272F6" w14:textId="39558BC1" w:rsidR="0013090D" w:rsidRDefault="0013090D">
      <w:pPr>
        <w:pStyle w:val="Code"/>
      </w:pPr>
    </w:p>
    <w:p w14:paraId="3DB272F9" w14:textId="7D778B5D" w:rsidR="0013090D" w:rsidRDefault="00F00EE7">
      <w:pPr>
        <w:pStyle w:val="Code"/>
      </w:pPr>
      <w:r>
        <w:rPr>
          <w:noProof/>
        </w:rPr>
        <w:t>imageA = imread(</w:t>
      </w:r>
      <w:r>
        <w:rPr>
          <w:noProof/>
          <w:color w:val="A020F0"/>
        </w:rPr>
        <w:t>'Fig5-2a.jpg'</w:t>
      </w:r>
      <w:r>
        <w:rPr>
          <w:noProof/>
        </w:rPr>
        <w:t>);</w:t>
      </w:r>
    </w:p>
    <w:p w14:paraId="3DB272FA" w14:textId="395AA22A" w:rsidR="0013090D" w:rsidRDefault="00F00EE7">
      <w:pPr>
        <w:pStyle w:val="Code"/>
      </w:pPr>
      <w:r>
        <w:rPr>
          <w:noProof/>
        </w:rPr>
        <w:t>imageB = imread(</w:t>
      </w:r>
      <w:r>
        <w:rPr>
          <w:noProof/>
          <w:color w:val="A020F0"/>
        </w:rPr>
        <w:t>'Fig5-2b.jpg'</w:t>
      </w:r>
      <w:r>
        <w:rPr>
          <w:noProof/>
        </w:rPr>
        <w:t>);</w:t>
      </w:r>
    </w:p>
    <w:p w14:paraId="3DB272FB" w14:textId="2A08A46A" w:rsidR="0013090D" w:rsidRDefault="0013090D">
      <w:pPr>
        <w:pStyle w:val="Code"/>
      </w:pPr>
    </w:p>
    <w:p w14:paraId="3DB272FC" w14:textId="3DD3B0B5" w:rsidR="0013090D" w:rsidRDefault="00F00EE7">
      <w:pPr>
        <w:pStyle w:val="Code"/>
      </w:pPr>
      <w:r>
        <w:rPr>
          <w:noProof/>
        </w:rPr>
        <w:t>Aglpf20 = glpf(imageA, 20);</w:t>
      </w:r>
    </w:p>
    <w:p w14:paraId="3DB272FD" w14:textId="00AD580C" w:rsidR="0013090D" w:rsidRDefault="00F00EE7">
      <w:pPr>
        <w:pStyle w:val="Code"/>
      </w:pPr>
      <w:r>
        <w:rPr>
          <w:noProof/>
        </w:rPr>
        <w:t>Aglpf60 = glpf(imageA, 60);</w:t>
      </w:r>
    </w:p>
    <w:p w14:paraId="3DB272FE" w14:textId="23C51E7C" w:rsidR="0013090D" w:rsidRDefault="00F00EE7">
      <w:pPr>
        <w:pStyle w:val="Code"/>
      </w:pPr>
      <w:r>
        <w:rPr>
          <w:noProof/>
        </w:rPr>
        <w:t>Bglpf20 = glpf(imageB, 20);</w:t>
      </w:r>
    </w:p>
    <w:p w14:paraId="3DB272FF" w14:textId="35B3DABE" w:rsidR="0013090D" w:rsidRDefault="00F00EE7">
      <w:pPr>
        <w:pStyle w:val="Code"/>
      </w:pPr>
      <w:r>
        <w:rPr>
          <w:noProof/>
        </w:rPr>
        <w:t>Bglpf60 = glpf(imageB, 60);</w:t>
      </w:r>
    </w:p>
    <w:p w14:paraId="3DB27300" w14:textId="7525B2A0" w:rsidR="0013090D" w:rsidRDefault="0013090D">
      <w:pPr>
        <w:pStyle w:val="Code"/>
      </w:pPr>
    </w:p>
    <w:p w14:paraId="3DB27301" w14:textId="22F1424B" w:rsidR="0013090D" w:rsidRDefault="00F00EE7">
      <w:pPr>
        <w:pStyle w:val="Code"/>
      </w:pPr>
      <w:r>
        <w:rPr>
          <w:noProof/>
        </w:rPr>
        <w:t>figure();</w:t>
      </w:r>
    </w:p>
    <w:p w14:paraId="3DB27302" w14:textId="4242AC0C" w:rsidR="0013090D" w:rsidRDefault="00C71B83">
      <w:pPr>
        <w:pStyle w:val="Code"/>
      </w:pPr>
      <w:r>
        <w:rPr>
          <w:rFonts w:eastAsia="Times New Roman"/>
          <w:noProof/>
          <w:color w:val="404040"/>
        </w:rPr>
        <w:drawing>
          <wp:anchor distT="0" distB="0" distL="114300" distR="114300" simplePos="0" relativeHeight="251665408" behindDoc="0" locked="0" layoutInCell="1" allowOverlap="1" wp14:anchorId="3DB2737D" wp14:editId="00246156">
            <wp:simplePos x="0" y="0"/>
            <wp:positionH relativeFrom="column">
              <wp:posOffset>2800350</wp:posOffset>
            </wp:positionH>
            <wp:positionV relativeFrom="paragraph">
              <wp:posOffset>174625</wp:posOffset>
            </wp:positionV>
            <wp:extent cx="4073525" cy="2933700"/>
            <wp:effectExtent l="0" t="0" r="0" b="0"/>
            <wp:wrapNone/>
            <wp:docPr id="4" name="uniqName_218_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8_35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667" t="9206" r="6666" b="12381"/>
                    <a:stretch/>
                  </pic:blipFill>
                  <pic:spPr bwMode="auto">
                    <a:xfrm>
                      <a:off x="0" y="0"/>
                      <a:ext cx="4073525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00EE7">
        <w:rPr>
          <w:noProof/>
          <w:color w:val="228B22"/>
        </w:rPr>
        <w:t>% Fig5-2a.jpg</w:t>
      </w:r>
    </w:p>
    <w:p w14:paraId="3DB27303" w14:textId="2A707363" w:rsidR="0013090D" w:rsidRDefault="00F00EE7">
      <w:pPr>
        <w:pStyle w:val="Code"/>
      </w:pPr>
      <w:r>
        <w:rPr>
          <w:noProof/>
        </w:rPr>
        <w:t>subplot(2,3,1)</w:t>
      </w:r>
    </w:p>
    <w:p w14:paraId="3DB27304" w14:textId="77777777" w:rsidR="0013090D" w:rsidRDefault="00F00EE7">
      <w:pPr>
        <w:pStyle w:val="Code"/>
      </w:pPr>
      <w:r>
        <w:rPr>
          <w:noProof/>
        </w:rPr>
        <w:t>imshow(imageA);</w:t>
      </w:r>
    </w:p>
    <w:p w14:paraId="3DB27305" w14:textId="77777777" w:rsidR="0013090D" w:rsidRDefault="00F00EE7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Before Filter"</w:t>
      </w:r>
      <w:r>
        <w:rPr>
          <w:noProof/>
        </w:rPr>
        <w:t>);</w:t>
      </w:r>
    </w:p>
    <w:p w14:paraId="3DB27306" w14:textId="77777777" w:rsidR="0013090D" w:rsidRDefault="00F00EE7">
      <w:pPr>
        <w:pStyle w:val="Code"/>
      </w:pPr>
      <w:r>
        <w:rPr>
          <w:noProof/>
        </w:rPr>
        <w:t>subplot(2,3,2)</w:t>
      </w:r>
    </w:p>
    <w:p w14:paraId="3DB27307" w14:textId="77777777" w:rsidR="0013090D" w:rsidRDefault="00F00EE7">
      <w:pPr>
        <w:pStyle w:val="Code"/>
      </w:pPr>
      <w:r>
        <w:rPr>
          <w:noProof/>
        </w:rPr>
        <w:t>imshow(Aglpf20, []);</w:t>
      </w:r>
    </w:p>
    <w:p w14:paraId="3DB27308" w14:textId="77777777" w:rsidR="0013090D" w:rsidRDefault="00F00EE7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After GLPF with D0 of 20"</w:t>
      </w:r>
      <w:r>
        <w:rPr>
          <w:noProof/>
        </w:rPr>
        <w:t>);</w:t>
      </w:r>
    </w:p>
    <w:p w14:paraId="3DB27309" w14:textId="77777777" w:rsidR="0013090D" w:rsidRDefault="00F00EE7">
      <w:pPr>
        <w:pStyle w:val="Code"/>
      </w:pPr>
      <w:r>
        <w:rPr>
          <w:noProof/>
        </w:rPr>
        <w:t>subplot(2,3,3)</w:t>
      </w:r>
    </w:p>
    <w:p w14:paraId="3DB2730A" w14:textId="77777777" w:rsidR="0013090D" w:rsidRDefault="00F00EE7">
      <w:pPr>
        <w:pStyle w:val="Code"/>
      </w:pPr>
      <w:r>
        <w:rPr>
          <w:noProof/>
        </w:rPr>
        <w:t>imshow(Aglpf60, []);</w:t>
      </w:r>
    </w:p>
    <w:p w14:paraId="3DB2730B" w14:textId="77777777" w:rsidR="0013090D" w:rsidRDefault="00F00EE7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After GLPF with D0 of 60"</w:t>
      </w:r>
      <w:r>
        <w:rPr>
          <w:noProof/>
        </w:rPr>
        <w:t>);</w:t>
      </w:r>
    </w:p>
    <w:p w14:paraId="3DB2730C" w14:textId="77777777" w:rsidR="0013090D" w:rsidRDefault="00F00EE7">
      <w:pPr>
        <w:pStyle w:val="Code"/>
      </w:pPr>
      <w:r>
        <w:rPr>
          <w:noProof/>
          <w:color w:val="228B22"/>
        </w:rPr>
        <w:t>% Fig5-2b.jpg</w:t>
      </w:r>
    </w:p>
    <w:p w14:paraId="3DB2730D" w14:textId="77777777" w:rsidR="0013090D" w:rsidRDefault="00F00EE7">
      <w:pPr>
        <w:pStyle w:val="Code"/>
      </w:pPr>
      <w:r>
        <w:rPr>
          <w:noProof/>
        </w:rPr>
        <w:t>subplot(2,3,4)</w:t>
      </w:r>
    </w:p>
    <w:p w14:paraId="3DB2730E" w14:textId="77777777" w:rsidR="0013090D" w:rsidRDefault="00F00EE7">
      <w:pPr>
        <w:pStyle w:val="Code"/>
      </w:pPr>
      <w:r>
        <w:rPr>
          <w:noProof/>
        </w:rPr>
        <w:t>imshow(imageB);</w:t>
      </w:r>
    </w:p>
    <w:p w14:paraId="3DB2730F" w14:textId="77777777" w:rsidR="0013090D" w:rsidRDefault="00F00EE7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Before Filter"</w:t>
      </w:r>
      <w:r>
        <w:rPr>
          <w:noProof/>
        </w:rPr>
        <w:t>);</w:t>
      </w:r>
    </w:p>
    <w:p w14:paraId="3DB27310" w14:textId="77777777" w:rsidR="0013090D" w:rsidRDefault="00F00EE7">
      <w:pPr>
        <w:pStyle w:val="Code"/>
      </w:pPr>
      <w:r>
        <w:rPr>
          <w:noProof/>
        </w:rPr>
        <w:t>subplot(2,3,5)</w:t>
      </w:r>
    </w:p>
    <w:p w14:paraId="3DB27311" w14:textId="77777777" w:rsidR="0013090D" w:rsidRDefault="00F00EE7">
      <w:pPr>
        <w:pStyle w:val="Code"/>
      </w:pPr>
      <w:r>
        <w:rPr>
          <w:noProof/>
        </w:rPr>
        <w:t>imshow(Bglpf20, []);</w:t>
      </w:r>
    </w:p>
    <w:p w14:paraId="3DB27312" w14:textId="77777777" w:rsidR="0013090D" w:rsidRDefault="00F00EE7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After GLPF with D0 of 20"</w:t>
      </w:r>
      <w:r>
        <w:rPr>
          <w:noProof/>
        </w:rPr>
        <w:t>);</w:t>
      </w:r>
    </w:p>
    <w:p w14:paraId="3DB27313" w14:textId="77777777" w:rsidR="0013090D" w:rsidRDefault="00F00EE7">
      <w:pPr>
        <w:pStyle w:val="Code"/>
      </w:pPr>
      <w:r>
        <w:rPr>
          <w:noProof/>
        </w:rPr>
        <w:t>subplot(2,3,6)</w:t>
      </w:r>
    </w:p>
    <w:p w14:paraId="3DB27314" w14:textId="77777777" w:rsidR="0013090D" w:rsidRDefault="00F00EE7">
      <w:pPr>
        <w:pStyle w:val="Code"/>
      </w:pPr>
      <w:r>
        <w:rPr>
          <w:noProof/>
        </w:rPr>
        <w:t>imshow(Bglpf60, []);</w:t>
      </w:r>
    </w:p>
    <w:p w14:paraId="7C392E9C" w14:textId="435929E8" w:rsidR="00166749" w:rsidRPr="00C71B83" w:rsidRDefault="00F00EE7" w:rsidP="00C71B83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After GLPF with D0 of 60"</w:t>
      </w:r>
      <w:r>
        <w:rPr>
          <w:noProof/>
        </w:rPr>
        <w:t>);</w:t>
      </w:r>
    </w:p>
    <w:p w14:paraId="3DB2737E" w14:textId="206343F3" w:rsidR="00442708" w:rsidRDefault="00442708">
      <w:pPr>
        <w:divId w:val="322319737"/>
        <w:rPr>
          <w:rFonts w:ascii="Consolas" w:eastAsia="Times New Roman" w:hAnsi="Consolas"/>
          <w:color w:val="404040"/>
          <w:sz w:val="24"/>
          <w:szCs w:val="24"/>
        </w:rPr>
      </w:pPr>
    </w:p>
    <w:p w14:paraId="3DB27316" w14:textId="77777777" w:rsidR="0013090D" w:rsidRDefault="00F00EE7">
      <w:pPr>
        <w:pStyle w:val="Text"/>
      </w:pPr>
      <w:r>
        <w:t>Explanation: The above code filters the images using a gaussian low-pass filter, which when compared with the previous two filters has the smoothest transitions between intensities.</w:t>
      </w:r>
    </w:p>
    <w:p w14:paraId="348AE612" w14:textId="77777777" w:rsidR="00166749" w:rsidRDefault="00166749">
      <w:pPr>
        <w:spacing w:after="160"/>
        <w:rPr>
          <w:b/>
          <w:sz w:val="29"/>
        </w:rPr>
      </w:pPr>
      <w:r>
        <w:br w:type="page"/>
      </w:r>
    </w:p>
    <w:p w14:paraId="3DB27317" w14:textId="19C1A2AF" w:rsidR="0013090D" w:rsidRDefault="00F00EE7">
      <w:pPr>
        <w:pStyle w:val="Heading1"/>
      </w:pPr>
      <w:r>
        <w:lastRenderedPageBreak/>
        <w:t>Appendix (Functions Used)</w:t>
      </w:r>
    </w:p>
    <w:p w14:paraId="3DB27318" w14:textId="77777777" w:rsidR="0013090D" w:rsidRDefault="00F00EE7">
      <w:pPr>
        <w:pStyle w:val="Code"/>
      </w:pPr>
      <w:r>
        <w:rPr>
          <w:noProof/>
          <w:color w:val="0000FF"/>
        </w:rPr>
        <w:t xml:space="preserve">function </w:t>
      </w:r>
      <w:r>
        <w:rPr>
          <w:noProof/>
        </w:rPr>
        <w:t>[S,cS,eS] = cceFourierSpec(imag)</w:t>
      </w:r>
    </w:p>
    <w:p w14:paraId="3DB27319" w14:textId="77777777" w:rsidR="0013090D" w:rsidRDefault="00F00EE7">
      <w:pPr>
        <w:pStyle w:val="Code"/>
      </w:pPr>
      <w:r>
        <w:rPr>
          <w:noProof/>
          <w:color w:val="228B22"/>
        </w:rPr>
        <w:t>% Description: Compute, Center, and Enhance a Fourier Spectrum of an Image</w:t>
      </w:r>
    </w:p>
    <w:p w14:paraId="3DB2731B" w14:textId="77777777" w:rsidR="0013090D" w:rsidRDefault="00F00EE7">
      <w:pPr>
        <w:pStyle w:val="Code"/>
      </w:pPr>
      <w:r>
        <w:rPr>
          <w:noProof/>
          <w:color w:val="228B22"/>
        </w:rPr>
        <w:t>% Base FFT</w:t>
      </w:r>
    </w:p>
    <w:p w14:paraId="3DB2731C" w14:textId="77777777" w:rsidR="0013090D" w:rsidRDefault="00F00EE7">
      <w:pPr>
        <w:pStyle w:val="Code"/>
      </w:pPr>
      <w:r>
        <w:rPr>
          <w:noProof/>
        </w:rPr>
        <w:t>F = fft2(im2double(imag));</w:t>
      </w:r>
    </w:p>
    <w:p w14:paraId="3DB2731D" w14:textId="77777777" w:rsidR="0013090D" w:rsidRDefault="0013090D">
      <w:pPr>
        <w:pStyle w:val="Code"/>
      </w:pPr>
    </w:p>
    <w:p w14:paraId="3DB2731E" w14:textId="77777777" w:rsidR="0013090D" w:rsidRDefault="00F00EE7">
      <w:pPr>
        <w:pStyle w:val="Code"/>
      </w:pPr>
      <w:r>
        <w:rPr>
          <w:noProof/>
          <w:color w:val="228B22"/>
        </w:rPr>
        <w:t>% Spectrum</w:t>
      </w:r>
    </w:p>
    <w:p w14:paraId="3DB2731F" w14:textId="77777777" w:rsidR="0013090D" w:rsidRDefault="00F00EE7">
      <w:pPr>
        <w:pStyle w:val="Code"/>
      </w:pPr>
      <w:r>
        <w:rPr>
          <w:noProof/>
        </w:rPr>
        <w:t>S = abs(F);</w:t>
      </w:r>
    </w:p>
    <w:p w14:paraId="3DB27320" w14:textId="77777777" w:rsidR="0013090D" w:rsidRDefault="0013090D">
      <w:pPr>
        <w:pStyle w:val="Code"/>
      </w:pPr>
    </w:p>
    <w:p w14:paraId="3DB27321" w14:textId="77777777" w:rsidR="0013090D" w:rsidRDefault="00F00EE7">
      <w:pPr>
        <w:pStyle w:val="Code"/>
      </w:pPr>
      <w:r>
        <w:rPr>
          <w:noProof/>
          <w:color w:val="228B22"/>
        </w:rPr>
        <w:t>% Centered Spectrum</w:t>
      </w:r>
    </w:p>
    <w:p w14:paraId="3DB27322" w14:textId="77777777" w:rsidR="0013090D" w:rsidRDefault="00F00EE7">
      <w:pPr>
        <w:pStyle w:val="Code"/>
      </w:pPr>
      <w:r>
        <w:rPr>
          <w:noProof/>
        </w:rPr>
        <w:t>cF = fftshift(F);</w:t>
      </w:r>
    </w:p>
    <w:p w14:paraId="3DB27323" w14:textId="77777777" w:rsidR="0013090D" w:rsidRDefault="00F00EE7">
      <w:pPr>
        <w:pStyle w:val="Code"/>
      </w:pPr>
      <w:r>
        <w:rPr>
          <w:noProof/>
        </w:rPr>
        <w:t>cS = abs(cF);</w:t>
      </w:r>
    </w:p>
    <w:p w14:paraId="3DB27324" w14:textId="77777777" w:rsidR="0013090D" w:rsidRDefault="0013090D">
      <w:pPr>
        <w:pStyle w:val="Code"/>
      </w:pPr>
    </w:p>
    <w:p w14:paraId="3DB27325" w14:textId="77777777" w:rsidR="0013090D" w:rsidRDefault="00F00EE7">
      <w:pPr>
        <w:pStyle w:val="Code"/>
      </w:pPr>
      <w:r>
        <w:rPr>
          <w:noProof/>
          <w:color w:val="228B22"/>
        </w:rPr>
        <w:t>% Enhanced Spectrum</w:t>
      </w:r>
    </w:p>
    <w:p w14:paraId="3DB27326" w14:textId="77777777" w:rsidR="0013090D" w:rsidRDefault="00F00EE7">
      <w:pPr>
        <w:pStyle w:val="Code"/>
      </w:pPr>
      <w:r>
        <w:rPr>
          <w:noProof/>
        </w:rPr>
        <w:t>eS = log(1+abs(cF));</w:t>
      </w:r>
    </w:p>
    <w:p w14:paraId="3DB27327" w14:textId="77777777" w:rsidR="0013090D" w:rsidRDefault="00F00EE7">
      <w:pPr>
        <w:pStyle w:val="Code"/>
      </w:pPr>
      <w:r>
        <w:rPr>
          <w:noProof/>
          <w:color w:val="0000FF"/>
        </w:rPr>
        <w:t>end</w:t>
      </w:r>
    </w:p>
    <w:p w14:paraId="3DB27328" w14:textId="77777777" w:rsidR="0013090D" w:rsidRDefault="0013090D">
      <w:pPr>
        <w:pStyle w:val="Code"/>
      </w:pPr>
    </w:p>
    <w:p w14:paraId="3DB27329" w14:textId="77777777" w:rsidR="0013090D" w:rsidRDefault="0013090D">
      <w:pPr>
        <w:pStyle w:val="Code"/>
      </w:pPr>
    </w:p>
    <w:p w14:paraId="3DB2732A" w14:textId="77777777" w:rsidR="0013090D" w:rsidRDefault="00F00EE7">
      <w:pPr>
        <w:pStyle w:val="Code"/>
      </w:pPr>
      <w:r>
        <w:rPr>
          <w:noProof/>
          <w:color w:val="0000FF"/>
        </w:rPr>
        <w:t xml:space="preserve">function </w:t>
      </w:r>
      <w:r>
        <w:rPr>
          <w:noProof/>
        </w:rPr>
        <w:t>filtered = ilpf(imag, D0)</w:t>
      </w:r>
    </w:p>
    <w:p w14:paraId="3DB2732B" w14:textId="77777777" w:rsidR="0013090D" w:rsidRDefault="00F00EE7">
      <w:pPr>
        <w:pStyle w:val="Code"/>
      </w:pPr>
      <w:r>
        <w:rPr>
          <w:noProof/>
          <w:color w:val="228B22"/>
        </w:rPr>
        <w:t>% Description: Perform an Ideal Low-Pass Filter to an image with the given sigma</w:t>
      </w:r>
    </w:p>
    <w:p w14:paraId="3DB2732D" w14:textId="77777777" w:rsidR="0013090D" w:rsidRDefault="00F00EE7">
      <w:pPr>
        <w:pStyle w:val="Code"/>
      </w:pPr>
      <w:r>
        <w:rPr>
          <w:noProof/>
          <w:color w:val="228B22"/>
        </w:rPr>
        <w:t>% Initial Variables</w:t>
      </w:r>
    </w:p>
    <w:p w14:paraId="3DB2732E" w14:textId="77777777" w:rsidR="0013090D" w:rsidRDefault="00F00EE7">
      <w:pPr>
        <w:pStyle w:val="Code"/>
      </w:pPr>
      <w:r>
        <w:rPr>
          <w:noProof/>
        </w:rPr>
        <w:t>[M,N] = size(imag);</w:t>
      </w:r>
    </w:p>
    <w:p w14:paraId="3DB2732F" w14:textId="77777777" w:rsidR="0013090D" w:rsidRDefault="00F00EE7">
      <w:pPr>
        <w:pStyle w:val="Code"/>
      </w:pPr>
      <w:r>
        <w:rPr>
          <w:noProof/>
        </w:rPr>
        <w:t>F = fft2(im2double(imag));</w:t>
      </w:r>
    </w:p>
    <w:p w14:paraId="3DB27330" w14:textId="77777777" w:rsidR="0013090D" w:rsidRDefault="0013090D">
      <w:pPr>
        <w:pStyle w:val="Code"/>
      </w:pPr>
    </w:p>
    <w:p w14:paraId="3DB27331" w14:textId="77777777" w:rsidR="0013090D" w:rsidRDefault="00F00EE7">
      <w:pPr>
        <w:pStyle w:val="Code"/>
      </w:pPr>
      <w:r>
        <w:rPr>
          <w:noProof/>
          <w:color w:val="228B22"/>
        </w:rPr>
        <w:t>% Mesh grid generation</w:t>
      </w:r>
    </w:p>
    <w:p w14:paraId="3DB27332" w14:textId="77777777" w:rsidR="0013090D" w:rsidRDefault="00F00EE7">
      <w:pPr>
        <w:pStyle w:val="Code"/>
      </w:pPr>
      <w:r>
        <w:rPr>
          <w:noProof/>
        </w:rPr>
        <w:t>u = 0:(M-1);</w:t>
      </w:r>
    </w:p>
    <w:p w14:paraId="3DB27333" w14:textId="77777777" w:rsidR="0013090D" w:rsidRDefault="00F00EE7">
      <w:pPr>
        <w:pStyle w:val="Code"/>
      </w:pPr>
      <w:r>
        <w:rPr>
          <w:noProof/>
        </w:rPr>
        <w:t>v = 0:(N-1);</w:t>
      </w:r>
    </w:p>
    <w:p w14:paraId="3DB27334" w14:textId="77777777" w:rsidR="0013090D" w:rsidRDefault="00F00EE7">
      <w:pPr>
        <w:pStyle w:val="Code"/>
      </w:pPr>
      <w:r>
        <w:rPr>
          <w:noProof/>
        </w:rPr>
        <w:t>idx = find(u&gt;M/2);</w:t>
      </w:r>
    </w:p>
    <w:p w14:paraId="3DB27335" w14:textId="77777777" w:rsidR="0013090D" w:rsidRDefault="00F00EE7">
      <w:pPr>
        <w:pStyle w:val="Code"/>
      </w:pPr>
      <w:r>
        <w:rPr>
          <w:noProof/>
        </w:rPr>
        <w:t>u(idx)= u(idx)-M;</w:t>
      </w:r>
    </w:p>
    <w:p w14:paraId="3DB27336" w14:textId="77777777" w:rsidR="0013090D" w:rsidRDefault="00F00EE7">
      <w:pPr>
        <w:pStyle w:val="Code"/>
      </w:pPr>
      <w:r>
        <w:rPr>
          <w:noProof/>
        </w:rPr>
        <w:t>idy = find(v&gt;N/2);</w:t>
      </w:r>
    </w:p>
    <w:p w14:paraId="3DB27337" w14:textId="77777777" w:rsidR="0013090D" w:rsidRDefault="00F00EE7">
      <w:pPr>
        <w:pStyle w:val="Code"/>
      </w:pPr>
      <w:r>
        <w:rPr>
          <w:noProof/>
        </w:rPr>
        <w:t>v(idy)= v(idy)-N;</w:t>
      </w:r>
    </w:p>
    <w:p w14:paraId="3DB27338" w14:textId="77777777" w:rsidR="0013090D" w:rsidRDefault="00F00EE7">
      <w:pPr>
        <w:pStyle w:val="Code"/>
      </w:pPr>
      <w:r>
        <w:rPr>
          <w:noProof/>
        </w:rPr>
        <w:t>[U,V] = meshgrid(v,u);</w:t>
      </w:r>
    </w:p>
    <w:p w14:paraId="3DB27339" w14:textId="77777777" w:rsidR="0013090D" w:rsidRDefault="00F00EE7">
      <w:pPr>
        <w:pStyle w:val="Code"/>
      </w:pPr>
      <w:r>
        <w:rPr>
          <w:noProof/>
        </w:rPr>
        <w:t>D = sqrt(U.^2+V.^2);</w:t>
      </w:r>
    </w:p>
    <w:p w14:paraId="3DB2733A" w14:textId="77777777" w:rsidR="0013090D" w:rsidRDefault="0013090D">
      <w:pPr>
        <w:pStyle w:val="Code"/>
      </w:pPr>
    </w:p>
    <w:p w14:paraId="3DB2733B" w14:textId="77777777" w:rsidR="0013090D" w:rsidRDefault="00F00EE7">
      <w:pPr>
        <w:pStyle w:val="Code"/>
      </w:pPr>
      <w:r>
        <w:rPr>
          <w:noProof/>
          <w:color w:val="228B22"/>
        </w:rPr>
        <w:t>% Ideal Filter</w:t>
      </w:r>
    </w:p>
    <w:p w14:paraId="3DB2733C" w14:textId="77777777" w:rsidR="0013090D" w:rsidRDefault="00F00EE7">
      <w:pPr>
        <w:pStyle w:val="Code"/>
      </w:pPr>
      <w:r>
        <w:rPr>
          <w:noProof/>
        </w:rPr>
        <w:t>H = double(D&lt;=D0);</w:t>
      </w:r>
    </w:p>
    <w:p w14:paraId="3DB2733D" w14:textId="77777777" w:rsidR="0013090D" w:rsidRDefault="0013090D">
      <w:pPr>
        <w:pStyle w:val="Code"/>
      </w:pPr>
    </w:p>
    <w:p w14:paraId="3DB2733E" w14:textId="77777777" w:rsidR="0013090D" w:rsidRDefault="00F00EE7">
      <w:pPr>
        <w:pStyle w:val="Code"/>
      </w:pPr>
      <w:r>
        <w:rPr>
          <w:noProof/>
          <w:color w:val="228B22"/>
        </w:rPr>
        <w:t>% Apply Filter</w:t>
      </w:r>
    </w:p>
    <w:p w14:paraId="3DB2733F" w14:textId="77777777" w:rsidR="0013090D" w:rsidRDefault="00F00EE7">
      <w:pPr>
        <w:pStyle w:val="Code"/>
      </w:pPr>
      <w:r>
        <w:rPr>
          <w:noProof/>
        </w:rPr>
        <w:t>G = F.*H;</w:t>
      </w:r>
    </w:p>
    <w:p w14:paraId="3DB27340" w14:textId="77777777" w:rsidR="0013090D" w:rsidRDefault="00F00EE7">
      <w:pPr>
        <w:pStyle w:val="Code"/>
      </w:pPr>
      <w:r>
        <w:rPr>
          <w:noProof/>
        </w:rPr>
        <w:t>filtered = real(ifft2(G));</w:t>
      </w:r>
    </w:p>
    <w:p w14:paraId="3DB27341" w14:textId="77777777" w:rsidR="0013090D" w:rsidRDefault="00F00EE7">
      <w:pPr>
        <w:pStyle w:val="Code"/>
      </w:pPr>
      <w:r>
        <w:rPr>
          <w:noProof/>
          <w:color w:val="0000FF"/>
        </w:rPr>
        <w:t>end</w:t>
      </w:r>
    </w:p>
    <w:p w14:paraId="60DE9F8B" w14:textId="77777777" w:rsidR="0095054E" w:rsidRDefault="0095054E">
      <w:pPr>
        <w:spacing w:after="160"/>
        <w:rPr>
          <w:rFonts w:ascii="Consolas" w:hAnsi="Consolas"/>
          <w:noProof/>
          <w:color w:val="0000FF"/>
        </w:rPr>
      </w:pPr>
      <w:r>
        <w:rPr>
          <w:noProof/>
          <w:color w:val="0000FF"/>
        </w:rPr>
        <w:br w:type="page"/>
      </w:r>
    </w:p>
    <w:p w14:paraId="3DB27344" w14:textId="3F52A707" w:rsidR="0013090D" w:rsidRDefault="00F00EE7">
      <w:pPr>
        <w:pStyle w:val="Code"/>
      </w:pPr>
      <w:r>
        <w:rPr>
          <w:noProof/>
          <w:color w:val="0000FF"/>
        </w:rPr>
        <w:lastRenderedPageBreak/>
        <w:t xml:space="preserve">function </w:t>
      </w:r>
      <w:r>
        <w:rPr>
          <w:noProof/>
        </w:rPr>
        <w:t>filtered = blpf(imag, D0)</w:t>
      </w:r>
    </w:p>
    <w:p w14:paraId="3DB27345" w14:textId="77777777" w:rsidR="0013090D" w:rsidRDefault="00F00EE7">
      <w:pPr>
        <w:pStyle w:val="Code"/>
      </w:pPr>
      <w:r>
        <w:rPr>
          <w:noProof/>
          <w:color w:val="228B22"/>
        </w:rPr>
        <w:t>% Description: Perform an Butterworth Low-Pass Filter to an image with the given sigma</w:t>
      </w:r>
    </w:p>
    <w:p w14:paraId="3DB27347" w14:textId="77777777" w:rsidR="0013090D" w:rsidRDefault="00F00EE7">
      <w:pPr>
        <w:pStyle w:val="Code"/>
      </w:pPr>
      <w:r>
        <w:rPr>
          <w:noProof/>
          <w:color w:val="228B22"/>
        </w:rPr>
        <w:t>% Initial variables</w:t>
      </w:r>
    </w:p>
    <w:p w14:paraId="3DB27348" w14:textId="77777777" w:rsidR="0013090D" w:rsidRDefault="00F00EE7">
      <w:pPr>
        <w:pStyle w:val="Code"/>
      </w:pPr>
      <w:r>
        <w:rPr>
          <w:noProof/>
        </w:rPr>
        <w:t>[M,N] = size(imag);</w:t>
      </w:r>
    </w:p>
    <w:p w14:paraId="3DB27349" w14:textId="77777777" w:rsidR="0013090D" w:rsidRDefault="00F00EE7">
      <w:pPr>
        <w:pStyle w:val="Code"/>
      </w:pPr>
      <w:r>
        <w:rPr>
          <w:noProof/>
        </w:rPr>
        <w:t>F = fft2(im2double(imag));</w:t>
      </w:r>
    </w:p>
    <w:p w14:paraId="3DB2734A" w14:textId="77777777" w:rsidR="0013090D" w:rsidRDefault="0013090D">
      <w:pPr>
        <w:pStyle w:val="Code"/>
      </w:pPr>
    </w:p>
    <w:p w14:paraId="3DB2734B" w14:textId="77777777" w:rsidR="0013090D" w:rsidRDefault="00F00EE7">
      <w:pPr>
        <w:pStyle w:val="Code"/>
      </w:pPr>
      <w:r>
        <w:rPr>
          <w:noProof/>
          <w:color w:val="228B22"/>
        </w:rPr>
        <w:t>% Mesh grid generation</w:t>
      </w:r>
    </w:p>
    <w:p w14:paraId="3DB2734C" w14:textId="77777777" w:rsidR="0013090D" w:rsidRDefault="00F00EE7">
      <w:pPr>
        <w:pStyle w:val="Code"/>
      </w:pPr>
      <w:r>
        <w:rPr>
          <w:noProof/>
        </w:rPr>
        <w:t>u = 0:(M-1);</w:t>
      </w:r>
    </w:p>
    <w:p w14:paraId="3DB2734D" w14:textId="77777777" w:rsidR="0013090D" w:rsidRDefault="00F00EE7">
      <w:pPr>
        <w:pStyle w:val="Code"/>
      </w:pPr>
      <w:r>
        <w:rPr>
          <w:noProof/>
        </w:rPr>
        <w:t>v = 0:(N-1);</w:t>
      </w:r>
    </w:p>
    <w:p w14:paraId="3DB2734E" w14:textId="77777777" w:rsidR="0013090D" w:rsidRDefault="00F00EE7">
      <w:pPr>
        <w:pStyle w:val="Code"/>
      </w:pPr>
      <w:r>
        <w:rPr>
          <w:noProof/>
        </w:rPr>
        <w:t>idx = find(u&gt;M/2);</w:t>
      </w:r>
    </w:p>
    <w:p w14:paraId="3DB2734F" w14:textId="77777777" w:rsidR="0013090D" w:rsidRDefault="00F00EE7">
      <w:pPr>
        <w:pStyle w:val="Code"/>
      </w:pPr>
      <w:r>
        <w:rPr>
          <w:noProof/>
        </w:rPr>
        <w:t>u(idx)= u(idx)-M;</w:t>
      </w:r>
    </w:p>
    <w:p w14:paraId="3DB27350" w14:textId="77777777" w:rsidR="0013090D" w:rsidRDefault="00F00EE7">
      <w:pPr>
        <w:pStyle w:val="Code"/>
      </w:pPr>
      <w:r>
        <w:rPr>
          <w:noProof/>
        </w:rPr>
        <w:t>idy = find(v&gt;N/2);</w:t>
      </w:r>
    </w:p>
    <w:p w14:paraId="3DB27351" w14:textId="77777777" w:rsidR="0013090D" w:rsidRDefault="00F00EE7">
      <w:pPr>
        <w:pStyle w:val="Code"/>
      </w:pPr>
      <w:r>
        <w:rPr>
          <w:noProof/>
        </w:rPr>
        <w:t>v(idy)= v(idy)-N;</w:t>
      </w:r>
    </w:p>
    <w:p w14:paraId="3DB27352" w14:textId="77777777" w:rsidR="0013090D" w:rsidRDefault="00F00EE7">
      <w:pPr>
        <w:pStyle w:val="Code"/>
      </w:pPr>
      <w:r>
        <w:rPr>
          <w:noProof/>
        </w:rPr>
        <w:t>[U,V] = meshgrid(v,u);</w:t>
      </w:r>
    </w:p>
    <w:p w14:paraId="3DB27353" w14:textId="77777777" w:rsidR="0013090D" w:rsidRDefault="00F00EE7">
      <w:pPr>
        <w:pStyle w:val="Code"/>
      </w:pPr>
      <w:r>
        <w:rPr>
          <w:noProof/>
        </w:rPr>
        <w:t>D = sqrt(U.^2+V.^2);</w:t>
      </w:r>
    </w:p>
    <w:p w14:paraId="3DB27354" w14:textId="77777777" w:rsidR="0013090D" w:rsidRDefault="0013090D">
      <w:pPr>
        <w:pStyle w:val="Code"/>
      </w:pPr>
    </w:p>
    <w:p w14:paraId="3DB27355" w14:textId="77777777" w:rsidR="0013090D" w:rsidRDefault="00F00EE7">
      <w:pPr>
        <w:pStyle w:val="Code"/>
      </w:pPr>
      <w:r>
        <w:rPr>
          <w:noProof/>
          <w:color w:val="228B22"/>
        </w:rPr>
        <w:t>% Butterworth Filter: default n value</w:t>
      </w:r>
    </w:p>
    <w:p w14:paraId="3DB27356" w14:textId="77777777" w:rsidR="0013090D" w:rsidRDefault="00F00EE7">
      <w:pPr>
        <w:pStyle w:val="Code"/>
      </w:pPr>
      <w:r>
        <w:rPr>
          <w:noProof/>
        </w:rPr>
        <w:t>n=2;</w:t>
      </w:r>
    </w:p>
    <w:p w14:paraId="3DB27357" w14:textId="77777777" w:rsidR="0013090D" w:rsidRDefault="00F00EE7">
      <w:pPr>
        <w:pStyle w:val="Code"/>
      </w:pPr>
      <w:r>
        <w:rPr>
          <w:noProof/>
        </w:rPr>
        <w:t>H=1./(1+(D./D0).^(2*n));</w:t>
      </w:r>
    </w:p>
    <w:p w14:paraId="3DB27358" w14:textId="77777777" w:rsidR="0013090D" w:rsidRDefault="0013090D">
      <w:pPr>
        <w:pStyle w:val="Code"/>
      </w:pPr>
    </w:p>
    <w:p w14:paraId="3DB27359" w14:textId="77777777" w:rsidR="0013090D" w:rsidRDefault="00F00EE7">
      <w:pPr>
        <w:pStyle w:val="Code"/>
      </w:pPr>
      <w:r>
        <w:rPr>
          <w:noProof/>
          <w:color w:val="228B22"/>
        </w:rPr>
        <w:t>% Apply Filter</w:t>
      </w:r>
    </w:p>
    <w:p w14:paraId="3DB2735A" w14:textId="77777777" w:rsidR="0013090D" w:rsidRDefault="00F00EE7">
      <w:pPr>
        <w:pStyle w:val="Code"/>
      </w:pPr>
      <w:r>
        <w:rPr>
          <w:noProof/>
        </w:rPr>
        <w:t>G = F.*H;</w:t>
      </w:r>
    </w:p>
    <w:p w14:paraId="3DB2735B" w14:textId="77777777" w:rsidR="0013090D" w:rsidRDefault="00F00EE7">
      <w:pPr>
        <w:pStyle w:val="Code"/>
      </w:pPr>
      <w:r>
        <w:rPr>
          <w:noProof/>
        </w:rPr>
        <w:t>filtered = real(ifft2(G));</w:t>
      </w:r>
    </w:p>
    <w:p w14:paraId="3DB2735C" w14:textId="77777777" w:rsidR="0013090D" w:rsidRDefault="00F00EE7">
      <w:pPr>
        <w:pStyle w:val="Code"/>
      </w:pPr>
      <w:r>
        <w:rPr>
          <w:noProof/>
          <w:color w:val="0000FF"/>
        </w:rPr>
        <w:t>end</w:t>
      </w:r>
    </w:p>
    <w:p w14:paraId="3DB2735D" w14:textId="77777777" w:rsidR="0013090D" w:rsidRDefault="0013090D">
      <w:pPr>
        <w:pStyle w:val="Code"/>
      </w:pPr>
    </w:p>
    <w:p w14:paraId="3DB2735E" w14:textId="77777777" w:rsidR="0013090D" w:rsidRDefault="0013090D">
      <w:pPr>
        <w:pStyle w:val="Code"/>
      </w:pPr>
    </w:p>
    <w:p w14:paraId="3DB2735F" w14:textId="77777777" w:rsidR="0013090D" w:rsidRDefault="00F00EE7">
      <w:pPr>
        <w:pStyle w:val="Code"/>
      </w:pPr>
      <w:r>
        <w:rPr>
          <w:noProof/>
          <w:color w:val="0000FF"/>
        </w:rPr>
        <w:t xml:space="preserve">function </w:t>
      </w:r>
      <w:r>
        <w:rPr>
          <w:noProof/>
        </w:rPr>
        <w:t>filtered = glpf(imag, D0)</w:t>
      </w:r>
    </w:p>
    <w:p w14:paraId="3DB27360" w14:textId="77777777" w:rsidR="0013090D" w:rsidRDefault="00F00EE7">
      <w:pPr>
        <w:pStyle w:val="Code"/>
      </w:pPr>
      <w:r>
        <w:rPr>
          <w:noProof/>
          <w:color w:val="228B22"/>
        </w:rPr>
        <w:t>% Description: Perform an Gaussian Low-Pass Filter to an image with the given sigma</w:t>
      </w:r>
    </w:p>
    <w:p w14:paraId="3DB27362" w14:textId="77777777" w:rsidR="0013090D" w:rsidRDefault="00F00EE7">
      <w:pPr>
        <w:pStyle w:val="Code"/>
      </w:pPr>
      <w:r>
        <w:rPr>
          <w:noProof/>
          <w:color w:val="228B22"/>
        </w:rPr>
        <w:t>% Initial variables</w:t>
      </w:r>
    </w:p>
    <w:p w14:paraId="3DB27363" w14:textId="77777777" w:rsidR="0013090D" w:rsidRDefault="00F00EE7">
      <w:pPr>
        <w:pStyle w:val="Code"/>
      </w:pPr>
      <w:r>
        <w:rPr>
          <w:noProof/>
        </w:rPr>
        <w:t>[M,N] = size(imag);</w:t>
      </w:r>
    </w:p>
    <w:p w14:paraId="3DB27364" w14:textId="77777777" w:rsidR="0013090D" w:rsidRDefault="00F00EE7">
      <w:pPr>
        <w:pStyle w:val="Code"/>
      </w:pPr>
      <w:r>
        <w:rPr>
          <w:noProof/>
        </w:rPr>
        <w:t>F = fft2(im2double(imag));</w:t>
      </w:r>
    </w:p>
    <w:p w14:paraId="3DB27365" w14:textId="77777777" w:rsidR="0013090D" w:rsidRDefault="0013090D">
      <w:pPr>
        <w:pStyle w:val="Code"/>
      </w:pPr>
    </w:p>
    <w:p w14:paraId="3DB27366" w14:textId="77777777" w:rsidR="0013090D" w:rsidRDefault="00F00EE7">
      <w:pPr>
        <w:pStyle w:val="Code"/>
      </w:pPr>
      <w:r>
        <w:rPr>
          <w:noProof/>
          <w:color w:val="228B22"/>
        </w:rPr>
        <w:t>% Mesh grid generation</w:t>
      </w:r>
    </w:p>
    <w:p w14:paraId="3DB27367" w14:textId="77777777" w:rsidR="0013090D" w:rsidRDefault="00F00EE7">
      <w:pPr>
        <w:pStyle w:val="Code"/>
      </w:pPr>
      <w:r>
        <w:rPr>
          <w:noProof/>
        </w:rPr>
        <w:t>u = 0:(M-1);</w:t>
      </w:r>
    </w:p>
    <w:p w14:paraId="3DB27368" w14:textId="77777777" w:rsidR="0013090D" w:rsidRDefault="00F00EE7">
      <w:pPr>
        <w:pStyle w:val="Code"/>
      </w:pPr>
      <w:r>
        <w:rPr>
          <w:noProof/>
        </w:rPr>
        <w:t>v = 0:(N-1);</w:t>
      </w:r>
    </w:p>
    <w:p w14:paraId="3DB27369" w14:textId="77777777" w:rsidR="0013090D" w:rsidRDefault="00F00EE7">
      <w:pPr>
        <w:pStyle w:val="Code"/>
      </w:pPr>
      <w:r>
        <w:rPr>
          <w:noProof/>
        </w:rPr>
        <w:t>idx = find(u&gt;M/2);</w:t>
      </w:r>
    </w:p>
    <w:p w14:paraId="3DB2736A" w14:textId="77777777" w:rsidR="0013090D" w:rsidRDefault="00F00EE7">
      <w:pPr>
        <w:pStyle w:val="Code"/>
      </w:pPr>
      <w:r>
        <w:rPr>
          <w:noProof/>
        </w:rPr>
        <w:t>u(idx)= u(idx)-M;</w:t>
      </w:r>
    </w:p>
    <w:p w14:paraId="3DB2736B" w14:textId="77777777" w:rsidR="0013090D" w:rsidRDefault="00F00EE7">
      <w:pPr>
        <w:pStyle w:val="Code"/>
      </w:pPr>
      <w:r>
        <w:rPr>
          <w:noProof/>
        </w:rPr>
        <w:t>idy = find(v&gt;N/2);</w:t>
      </w:r>
    </w:p>
    <w:p w14:paraId="3DB2736C" w14:textId="77777777" w:rsidR="0013090D" w:rsidRDefault="00F00EE7">
      <w:pPr>
        <w:pStyle w:val="Code"/>
      </w:pPr>
      <w:r>
        <w:rPr>
          <w:noProof/>
        </w:rPr>
        <w:t>v(idy)= v(idy)-N;</w:t>
      </w:r>
    </w:p>
    <w:p w14:paraId="3DB2736D" w14:textId="77777777" w:rsidR="0013090D" w:rsidRDefault="00F00EE7">
      <w:pPr>
        <w:pStyle w:val="Code"/>
      </w:pPr>
      <w:r>
        <w:rPr>
          <w:noProof/>
        </w:rPr>
        <w:t>[U,V] = meshgrid(v,u);</w:t>
      </w:r>
    </w:p>
    <w:p w14:paraId="3DB2736E" w14:textId="77777777" w:rsidR="0013090D" w:rsidRDefault="00F00EE7">
      <w:pPr>
        <w:pStyle w:val="Code"/>
      </w:pPr>
      <w:r>
        <w:rPr>
          <w:noProof/>
        </w:rPr>
        <w:t>D = sqrt(U.^2+V.^2);</w:t>
      </w:r>
    </w:p>
    <w:p w14:paraId="3DB2736F" w14:textId="77777777" w:rsidR="0013090D" w:rsidRDefault="0013090D">
      <w:pPr>
        <w:pStyle w:val="Code"/>
      </w:pPr>
    </w:p>
    <w:p w14:paraId="3DB27370" w14:textId="77777777" w:rsidR="0013090D" w:rsidRDefault="00F00EE7">
      <w:pPr>
        <w:pStyle w:val="Code"/>
      </w:pPr>
      <w:r>
        <w:rPr>
          <w:noProof/>
          <w:color w:val="228B22"/>
        </w:rPr>
        <w:t>% Gaussian Filter</w:t>
      </w:r>
    </w:p>
    <w:p w14:paraId="3DB27371" w14:textId="77777777" w:rsidR="0013090D" w:rsidRDefault="00F00EE7">
      <w:pPr>
        <w:pStyle w:val="Code"/>
      </w:pPr>
      <w:r>
        <w:rPr>
          <w:noProof/>
        </w:rPr>
        <w:t>H = exp(-(D.^2)./(2*(D0^2)));</w:t>
      </w:r>
    </w:p>
    <w:p w14:paraId="3DB27372" w14:textId="77777777" w:rsidR="0013090D" w:rsidRDefault="0013090D">
      <w:pPr>
        <w:pStyle w:val="Code"/>
      </w:pPr>
    </w:p>
    <w:p w14:paraId="3DB27373" w14:textId="77777777" w:rsidR="0013090D" w:rsidRDefault="00F00EE7">
      <w:pPr>
        <w:pStyle w:val="Code"/>
      </w:pPr>
      <w:r>
        <w:rPr>
          <w:noProof/>
          <w:color w:val="228B22"/>
        </w:rPr>
        <w:t>% Apply Filter</w:t>
      </w:r>
    </w:p>
    <w:p w14:paraId="3DB27374" w14:textId="77777777" w:rsidR="0013090D" w:rsidRDefault="00F00EE7">
      <w:pPr>
        <w:pStyle w:val="Code"/>
      </w:pPr>
      <w:r>
        <w:rPr>
          <w:noProof/>
        </w:rPr>
        <w:t>G = F.*H;</w:t>
      </w:r>
    </w:p>
    <w:p w14:paraId="3DB27375" w14:textId="77777777" w:rsidR="0013090D" w:rsidRDefault="00F00EE7">
      <w:pPr>
        <w:pStyle w:val="Code"/>
      </w:pPr>
      <w:r>
        <w:rPr>
          <w:noProof/>
        </w:rPr>
        <w:t>filtered = real(ifft2(G));</w:t>
      </w:r>
    </w:p>
    <w:p w14:paraId="3DB27376" w14:textId="77777777" w:rsidR="0013090D" w:rsidRDefault="00F00EE7">
      <w:pPr>
        <w:pStyle w:val="Code"/>
      </w:pPr>
      <w:r>
        <w:rPr>
          <w:noProof/>
          <w:color w:val="0000FF"/>
        </w:rPr>
        <w:t>end</w:t>
      </w:r>
    </w:p>
    <w:sectPr w:rsidR="0013090D" w:rsidSect="00330B89">
      <w:pgSz w:w="12240" w:h="15840"/>
      <w:pgMar w:top="720" w:right="720" w:bottom="720" w:left="720" w:header="720" w:footer="720" w:gutter="0"/>
      <w:cols w:space="720"/>
      <w:docGrid w:linePitch="28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DA365A"/>
    <w:multiLevelType w:val="hybridMultilevel"/>
    <w:tmpl w:val="C688E33A"/>
    <w:lvl w:ilvl="0" w:tplc="E046883C">
      <w:start w:val="1"/>
      <w:numFmt w:val="bullet"/>
      <w:lvlText w:val=""/>
      <w:lvlJc w:val="left"/>
      <w:pPr>
        <w:ind w:left="720" w:hanging="200"/>
      </w:pPr>
      <w:rPr>
        <w:rFonts w:ascii="Symbol" w:hAnsi="Symbol" w:hint="default"/>
      </w:rPr>
    </w:lvl>
    <w:lvl w:ilvl="1" w:tplc="E7AC59EE">
      <w:numFmt w:val="decimal"/>
      <w:lvlText w:val=""/>
      <w:lvlJc w:val="left"/>
    </w:lvl>
    <w:lvl w:ilvl="2" w:tplc="6484798A">
      <w:numFmt w:val="decimal"/>
      <w:lvlText w:val=""/>
      <w:lvlJc w:val="left"/>
    </w:lvl>
    <w:lvl w:ilvl="3" w:tplc="2564E432">
      <w:numFmt w:val="decimal"/>
      <w:lvlText w:val=""/>
      <w:lvlJc w:val="left"/>
    </w:lvl>
    <w:lvl w:ilvl="4" w:tplc="F3EE9F98">
      <w:numFmt w:val="decimal"/>
      <w:lvlText w:val=""/>
      <w:lvlJc w:val="left"/>
    </w:lvl>
    <w:lvl w:ilvl="5" w:tplc="0ADA960C">
      <w:numFmt w:val="decimal"/>
      <w:lvlText w:val=""/>
      <w:lvlJc w:val="left"/>
    </w:lvl>
    <w:lvl w:ilvl="6" w:tplc="DC2E8FCE">
      <w:numFmt w:val="decimal"/>
      <w:lvlText w:val=""/>
      <w:lvlJc w:val="left"/>
    </w:lvl>
    <w:lvl w:ilvl="7" w:tplc="5C06C33A">
      <w:numFmt w:val="decimal"/>
      <w:lvlText w:val=""/>
      <w:lvlJc w:val="left"/>
    </w:lvl>
    <w:lvl w:ilvl="8" w:tplc="032875EC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MDYxNDE1MDc2MzNU0lEKTi0uzszPAykwqgUA8osIxSwAAAA="/>
  </w:docVars>
  <w:rsids>
    <w:rsidRoot w:val="0013090D"/>
    <w:rsid w:val="0013090D"/>
    <w:rsid w:val="00166749"/>
    <w:rsid w:val="00330B89"/>
    <w:rsid w:val="003919D9"/>
    <w:rsid w:val="004378A6"/>
    <w:rsid w:val="00442708"/>
    <w:rsid w:val="005F7C17"/>
    <w:rsid w:val="008F7EDF"/>
    <w:rsid w:val="0095054E"/>
    <w:rsid w:val="009F3657"/>
    <w:rsid w:val="00C71B83"/>
    <w:rsid w:val="00F00E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B2725F"/>
  <w15:docId w15:val="{A5D4702F-21C9-45BE-BE69-E2C58F499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</w:latentStyles>
  <w:style w:type="paragraph" w:default="1" w:styleId="Normal">
    <w:name w:val="Normal"/>
    <w:qFormat/>
    <w:pPr>
      <w:spacing w:after="0"/>
    </w:pPr>
    <w:rPr>
      <w:rFonts w:ascii="Helvetica" w:eastAsiaTheme="majorEastAsia" w:hAnsi="Helvetica" w:cstheme="majorBidi"/>
      <w:sz w:val="21"/>
    </w:rPr>
  </w:style>
  <w:style w:type="paragraph" w:styleId="Heading1">
    <w:name w:val="heading 1"/>
    <w:qFormat/>
    <w:pPr>
      <w:spacing w:before="140" w:after="140" w:line="0" w:lineRule="atLeast"/>
      <w:outlineLvl w:val="0"/>
    </w:pPr>
    <w:rPr>
      <w:rFonts w:ascii="Helvetica" w:eastAsiaTheme="majorEastAsia" w:hAnsi="Helvetica" w:cstheme="majorBidi"/>
      <w:b/>
      <w:sz w:val="29"/>
    </w:rPr>
  </w:style>
  <w:style w:type="paragraph" w:styleId="Heading2">
    <w:name w:val="heading 2"/>
    <w:qFormat/>
    <w:pPr>
      <w:spacing w:before="140" w:after="140" w:line="0" w:lineRule="atLeast"/>
      <w:outlineLvl w:val="1"/>
    </w:pPr>
    <w:rPr>
      <w:rFonts w:ascii="Helvetica" w:eastAsiaTheme="majorEastAsia" w:hAnsi="Helvetica" w:cstheme="majorBidi"/>
      <w:b/>
      <w:sz w:val="26"/>
    </w:rPr>
  </w:style>
  <w:style w:type="paragraph" w:styleId="Heading3">
    <w:name w:val="heading 3"/>
    <w:qFormat/>
    <w:pPr>
      <w:spacing w:before="140" w:after="140" w:line="0" w:lineRule="atLeast"/>
      <w:outlineLvl w:val="2"/>
    </w:pPr>
    <w:rPr>
      <w:rFonts w:ascii="Helvetica" w:eastAsiaTheme="majorEastAsia" w:hAnsi="Helvetica" w:cstheme="majorBidi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qFormat/>
    <w:pPr>
      <w:pBdr>
        <w:top w:val="single" w:sz="2" w:space="4" w:color="D9D9D9" w:themeColor="background1" w:themeShade="D9"/>
        <w:left w:val="single" w:sz="2" w:space="4" w:color="D9D9D9" w:themeColor="background1" w:themeShade="D9"/>
        <w:bottom w:val="single" w:sz="2" w:space="4" w:color="D9D9D9" w:themeColor="background1" w:themeShade="D9"/>
        <w:right w:val="single" w:sz="2" w:space="4" w:color="D9D9D9" w:themeColor="background1" w:themeShade="D9"/>
      </w:pBdr>
      <w:shd w:val="clear" w:color="auto" w:fill="F2F2F2" w:themeFill="background1" w:themeFillShade="F2"/>
      <w:spacing w:before="140" w:after="140" w:line="280" w:lineRule="exact"/>
      <w:ind w:left="57" w:firstLine="113"/>
      <w:contextualSpacing/>
    </w:pPr>
    <w:rPr>
      <w:rFonts w:ascii="Consolas" w:eastAsiaTheme="majorEastAsia" w:hAnsi="Consolas" w:cstheme="majorBidi"/>
      <w:sz w:val="21"/>
    </w:rPr>
  </w:style>
  <w:style w:type="paragraph" w:customStyle="1" w:styleId="Text">
    <w:name w:val="Text"/>
    <w:qFormat/>
    <w:pPr>
      <w:spacing w:before="210" w:after="210"/>
    </w:pPr>
    <w:rPr>
      <w:rFonts w:ascii="Helvetica" w:eastAsiaTheme="majorEastAsia" w:hAnsi="Helvetica" w:cstheme="majorBidi"/>
      <w:sz w:val="21"/>
    </w:rPr>
  </w:style>
  <w:style w:type="character" w:styleId="Hyperlink">
    <w:name w:val="Hyperlink"/>
    <w:qFormat/>
    <w:rPr>
      <w:rFonts w:eastAsiaTheme="majorEastAsia" w:cstheme="majorBidi"/>
      <w:color w:val="005FCE"/>
    </w:rPr>
  </w:style>
  <w:style w:type="paragraph" w:styleId="Title">
    <w:name w:val="Title"/>
    <w:qFormat/>
    <w:pPr>
      <w:spacing w:before="140" w:after="140" w:line="0" w:lineRule="atLeast"/>
    </w:pPr>
    <w:rPr>
      <w:rFonts w:ascii="Helvetica" w:eastAsiaTheme="majorEastAsia" w:hAnsi="Helvetica" w:cstheme="majorBidi"/>
      <w:color w:val="D55000"/>
      <w:sz w:val="36"/>
    </w:rPr>
  </w:style>
  <w:style w:type="paragraph" w:styleId="List">
    <w:name w:val="List"/>
    <w:qFormat/>
    <w:pPr>
      <w:spacing w:before="280" w:beforeAutospacing="1" w:after="280" w:afterAutospacing="1"/>
    </w:pPr>
    <w:rPr>
      <w:rFonts w:ascii="Helvetica" w:eastAsiaTheme="majorEastAsia" w:hAnsi="Helvetica" w:cstheme="majorBidi"/>
      <w:sz w:val="21"/>
    </w:rPr>
  </w:style>
  <w:style w:type="paragraph" w:customStyle="1" w:styleId="CodeExample">
    <w:name w:val="Code Example"/>
    <w:qFormat/>
    <w:pPr>
      <w:spacing w:before="140" w:after="140" w:line="240" w:lineRule="exact"/>
      <w:ind w:left="57" w:firstLine="113"/>
      <w:contextualSpacing/>
    </w:pPr>
    <w:rPr>
      <w:rFonts w:ascii="Courier" w:eastAsiaTheme="majorEastAsia" w:hAnsi="Courier" w:cstheme="majorBidi"/>
      <w:sz w:val="21"/>
    </w:rPr>
  </w:style>
  <w:style w:type="paragraph" w:styleId="TOCHeading">
    <w:name w:val="TOC Heading"/>
    <w:qFormat/>
    <w:pPr>
      <w:spacing w:before="280" w:after="140" w:line="0" w:lineRule="atLeast"/>
    </w:pPr>
    <w:rPr>
      <w:rFonts w:ascii="Helvetica" w:eastAsiaTheme="majorEastAsia" w:hAnsi="Helvetica" w:cstheme="majorBidi"/>
      <w:b/>
      <w:sz w:val="29"/>
    </w:rPr>
  </w:style>
  <w:style w:type="paragraph" w:styleId="TOC1">
    <w:name w:val="toc 1"/>
    <w:qFormat/>
    <w:pPr>
      <w:spacing w:after="0" w:line="0" w:lineRule="atLeast"/>
      <w:contextualSpacing/>
    </w:pPr>
    <w:rPr>
      <w:rFonts w:ascii="Helvetica" w:eastAsiaTheme="majorEastAsia" w:hAnsi="Helvetica" w:cstheme="majorBidi"/>
      <w:sz w:val="21"/>
    </w:rPr>
  </w:style>
  <w:style w:type="paragraph" w:styleId="TOC2">
    <w:name w:val="toc 2"/>
    <w:qFormat/>
    <w:pPr>
      <w:spacing w:after="0" w:line="0" w:lineRule="atLeast"/>
      <w:ind w:left="240"/>
      <w:contextualSpacing/>
    </w:pPr>
    <w:rPr>
      <w:rFonts w:ascii="Helvetica" w:eastAsiaTheme="majorEastAsia" w:hAnsi="Helvetica" w:cstheme="majorBidi"/>
      <w:sz w:val="21"/>
    </w:rPr>
  </w:style>
  <w:style w:type="paragraph" w:styleId="TOC3">
    <w:name w:val="toc 3"/>
    <w:qFormat/>
    <w:pPr>
      <w:spacing w:after="0" w:line="0" w:lineRule="atLeast"/>
      <w:ind w:left="480"/>
      <w:contextualSpacing/>
    </w:pPr>
    <w:rPr>
      <w:rFonts w:ascii="Helvetica" w:eastAsiaTheme="majorEastAsia" w:hAnsi="Helvetica" w:cstheme="majorBidi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388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098566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40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324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430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2233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23197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950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400858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90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679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3702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0216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408442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37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5978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250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4394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708853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25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669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4900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139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902239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69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004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4209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9169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28873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032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904533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79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6641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329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3482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90422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441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154929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91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70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547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3469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937950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16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375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717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9702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09200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933</Words>
  <Characters>5322</Characters>
  <Application>Microsoft Office Word</Application>
  <DocSecurity>0</DocSecurity>
  <Lines>44</Lines>
  <Paragraphs>12</Paragraphs>
  <ScaleCrop>false</ScaleCrop>
  <Company/>
  <LinksUpToDate>false</LinksUpToDate>
  <CharactersWithSpaces>6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olin Keenan</cp:lastModifiedBy>
  <cp:revision>11</cp:revision>
  <dcterms:created xsi:type="dcterms:W3CDTF">2020-03-02T06:16:00Z</dcterms:created>
  <dcterms:modified xsi:type="dcterms:W3CDTF">2020-03-02T06:26:00Z</dcterms:modified>
</cp:coreProperties>
</file>

<file path=metadata/mwcoreProperties.xml><?xml version="1.0" encoding="utf-8"?>
<mwcoreProperties xmlns="http://schemas.mathworks.com/package/2012/coreProperties">
  <contentType>application/vnd.mathworks.matlab.code</contentType>
  <contentTypeFriendlyName>MATLAB Code</contentTypeFriendlyName>
  <matlabRelease>R2019a</matlabRelease>
</mwcoreProperties>
</file>

<file path=metadata/mwcorePropertiesExtension.xml><?xml version="1.0" encoding="utf-8"?>
<mwcoreProperties xmlns="http://schemas.mathworks.com/package/2014/corePropertiesExtension">
  <matlabVersion>9.6.0.1062519</matlabVersion>
</mwcoreProperties>
</file>